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C731E9" w14:textId="77777777" w:rsidR="001279BD" w:rsidRDefault="001279BD" w:rsidP="00F81BFB">
      <w:pPr>
        <w:autoSpaceDE w:val="0"/>
        <w:autoSpaceDN w:val="0"/>
        <w:adjustRightInd w:val="0"/>
        <w:rPr>
          <w:rFonts w:ascii="Arial" w:hAnsi="Arial" w:cs="Arial"/>
        </w:rPr>
      </w:pPr>
    </w:p>
    <w:p w14:paraId="28B6F5CE" w14:textId="7DD272C2" w:rsidR="00E246A1" w:rsidRPr="00E246A1" w:rsidRDefault="00E246A1" w:rsidP="00E246A1">
      <w:pPr>
        <w:autoSpaceDE w:val="0"/>
        <w:autoSpaceDN w:val="0"/>
        <w:adjustRightInd w:val="0"/>
        <w:jc w:val="center"/>
        <w:rPr>
          <w:rFonts w:ascii="Arial" w:hAnsi="Arial" w:cs="Arial"/>
        </w:rPr>
      </w:pPr>
      <w:r w:rsidRPr="00E246A1">
        <w:rPr>
          <w:rFonts w:ascii="Arial" w:hAnsi="Arial" w:cs="Arial"/>
        </w:rPr>
        <w:t>COURSEWORK OR TRAINING IN HARASSMENT, BULLYING, CYBERBULLYING, AND DISCRIMINATION IN SCHOOLS: PREVENTION AND INTERVENTION</w:t>
      </w:r>
    </w:p>
    <w:p w14:paraId="0E00B4E2" w14:textId="77777777" w:rsidR="00E246A1" w:rsidRPr="00E246A1" w:rsidRDefault="00E246A1" w:rsidP="00E246A1">
      <w:pPr>
        <w:jc w:val="center"/>
        <w:rPr>
          <w:rFonts w:ascii="Arial" w:hAnsi="Arial" w:cs="Arial"/>
          <w:b/>
          <w:sz w:val="28"/>
          <w:szCs w:val="28"/>
        </w:rPr>
      </w:pPr>
    </w:p>
    <w:p w14:paraId="7AFDEB91" w14:textId="77777777" w:rsidR="00BE21B0" w:rsidRDefault="00BE21B0" w:rsidP="00E246A1">
      <w:pPr>
        <w:jc w:val="center"/>
        <w:rPr>
          <w:rFonts w:ascii="Arial" w:hAnsi="Arial" w:cs="Arial"/>
          <w:b/>
          <w:sz w:val="28"/>
          <w:szCs w:val="28"/>
        </w:rPr>
      </w:pPr>
    </w:p>
    <w:p w14:paraId="4C27FBCC" w14:textId="407C48B4" w:rsidR="00E246A1" w:rsidRPr="00E246A1" w:rsidRDefault="00E246A1" w:rsidP="00E246A1">
      <w:pPr>
        <w:jc w:val="center"/>
        <w:rPr>
          <w:rFonts w:ascii="Arial" w:hAnsi="Arial" w:cs="Arial"/>
          <w:b/>
          <w:sz w:val="28"/>
          <w:szCs w:val="28"/>
        </w:rPr>
      </w:pPr>
      <w:r w:rsidRPr="00E246A1">
        <w:rPr>
          <w:rFonts w:ascii="Arial" w:hAnsi="Arial" w:cs="Arial"/>
          <w:b/>
          <w:sz w:val="28"/>
          <w:szCs w:val="28"/>
        </w:rPr>
        <w:t>INSTRUCTOR QUALIFICATIONS FORM</w:t>
      </w:r>
    </w:p>
    <w:p w14:paraId="34F395B4" w14:textId="77777777" w:rsidR="00E246A1" w:rsidRPr="00E246A1" w:rsidRDefault="00E246A1" w:rsidP="00E246A1">
      <w:pPr>
        <w:jc w:val="center"/>
        <w:rPr>
          <w:rFonts w:ascii="Arial" w:hAnsi="Arial" w:cs="Arial"/>
          <w:b/>
        </w:rPr>
      </w:pPr>
    </w:p>
    <w:p w14:paraId="7FC2F700" w14:textId="17D179B0" w:rsidR="00E246A1" w:rsidRPr="003E0D76" w:rsidRDefault="00877F12" w:rsidP="00E246A1">
      <w:pPr>
        <w:rPr>
          <w:rFonts w:ascii="Arial" w:hAnsi="Arial" w:cs="Arial"/>
          <w:sz w:val="20"/>
          <w:szCs w:val="20"/>
        </w:rPr>
      </w:pPr>
      <w:r w:rsidRPr="003E0D76">
        <w:rPr>
          <w:rFonts w:ascii="Arial" w:hAnsi="Arial" w:cs="Arial"/>
          <w:b/>
          <w:sz w:val="20"/>
          <w:szCs w:val="20"/>
          <w:u w:val="single"/>
        </w:rPr>
        <w:t>Each</w:t>
      </w:r>
      <w:r w:rsidRPr="003E0D76">
        <w:rPr>
          <w:rFonts w:ascii="Arial" w:hAnsi="Arial" w:cs="Arial"/>
          <w:sz w:val="20"/>
          <w:szCs w:val="20"/>
        </w:rPr>
        <w:t xml:space="preserve"> proposed instructor must complete all sections of this form,</w:t>
      </w:r>
      <w:r w:rsidR="00BE21B0">
        <w:rPr>
          <w:rFonts w:ascii="Arial" w:hAnsi="Arial" w:cs="Arial"/>
          <w:sz w:val="20"/>
          <w:szCs w:val="20"/>
        </w:rPr>
        <w:t xml:space="preserve"> </w:t>
      </w:r>
      <w:r w:rsidRPr="003E0D76">
        <w:rPr>
          <w:rFonts w:ascii="Arial" w:hAnsi="Arial" w:cs="Arial"/>
          <w:sz w:val="20"/>
          <w:szCs w:val="20"/>
        </w:rPr>
        <w:t xml:space="preserve">demonstrating how they have the appropriate training, earned degree(s), and at least five years of experience </w:t>
      </w:r>
      <w:r w:rsidR="00BC1420">
        <w:rPr>
          <w:rFonts w:ascii="Arial" w:hAnsi="Arial" w:cs="Arial"/>
          <w:sz w:val="20"/>
          <w:szCs w:val="20"/>
        </w:rPr>
        <w:t xml:space="preserve">with school-aged children </w:t>
      </w:r>
      <w:r w:rsidRPr="003E0D76">
        <w:rPr>
          <w:rFonts w:ascii="Arial" w:hAnsi="Arial" w:cs="Arial"/>
          <w:sz w:val="20"/>
          <w:szCs w:val="20"/>
        </w:rPr>
        <w:t>relevant to the prevention and intervention of harassment, bullying, cyberbullying, and discrimination in schools, as determined by the department [Section 57-4.3(b)(2)].</w:t>
      </w:r>
    </w:p>
    <w:p w14:paraId="758AA851" w14:textId="77777777" w:rsidR="006D4451" w:rsidRDefault="006D4451" w:rsidP="00E246A1">
      <w:pPr>
        <w:rPr>
          <w:rFonts w:ascii="Arial" w:hAnsi="Arial" w:cs="Arial"/>
        </w:rPr>
      </w:pPr>
    </w:p>
    <w:p w14:paraId="63682C3A" w14:textId="497435A2" w:rsidR="00FB305A" w:rsidRDefault="006D4451" w:rsidP="00E246A1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Section 1:</w:t>
      </w:r>
      <w:r w:rsidR="00D374BB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Instructor Information</w:t>
      </w:r>
    </w:p>
    <w:p w14:paraId="0A3A5F5F" w14:textId="77777777" w:rsidR="00E815D5" w:rsidRPr="006D4451" w:rsidRDefault="00E815D5" w:rsidP="00E246A1">
      <w:pPr>
        <w:rPr>
          <w:rFonts w:ascii="Arial" w:hAnsi="Arial" w:cs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18"/>
        <w:gridCol w:w="5958"/>
      </w:tblGrid>
      <w:tr w:rsidR="00E246A1" w:rsidRPr="00CB5105" w14:paraId="33A7C942" w14:textId="77777777" w:rsidTr="00CB5105">
        <w:tc>
          <w:tcPr>
            <w:tcW w:w="3618" w:type="dxa"/>
            <w:shd w:val="clear" w:color="auto" w:fill="auto"/>
          </w:tcPr>
          <w:p w14:paraId="2E759034" w14:textId="2F055CCF" w:rsidR="00E246A1" w:rsidRPr="00D26334" w:rsidRDefault="00E246A1" w:rsidP="00CB5105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26334">
              <w:rPr>
                <w:rFonts w:ascii="Arial" w:hAnsi="Arial" w:cs="Arial"/>
                <w:b/>
                <w:sz w:val="20"/>
                <w:szCs w:val="20"/>
              </w:rPr>
              <w:t>Instructor's Name</w:t>
            </w:r>
            <w:r w:rsidR="00D26334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5958" w:type="dxa"/>
            <w:shd w:val="clear" w:color="auto" w:fill="auto"/>
          </w:tcPr>
          <w:p w14:paraId="6F29DA47" w14:textId="77777777" w:rsidR="00E246A1" w:rsidRPr="00CB5105" w:rsidRDefault="00E246A1" w:rsidP="00CB5105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E246A1" w:rsidRPr="00CB5105" w14:paraId="0A69C901" w14:textId="77777777" w:rsidTr="00CB5105">
        <w:tc>
          <w:tcPr>
            <w:tcW w:w="3618" w:type="dxa"/>
            <w:shd w:val="clear" w:color="auto" w:fill="auto"/>
          </w:tcPr>
          <w:p w14:paraId="46E0BF5E" w14:textId="3B162541" w:rsidR="00E246A1" w:rsidRPr="00D26334" w:rsidRDefault="00BF760F" w:rsidP="00FB305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OB: mm/dd</w:t>
            </w:r>
          </w:p>
        </w:tc>
        <w:tc>
          <w:tcPr>
            <w:tcW w:w="5958" w:type="dxa"/>
            <w:shd w:val="clear" w:color="auto" w:fill="auto"/>
          </w:tcPr>
          <w:p w14:paraId="371A638C" w14:textId="77777777" w:rsidR="00E246A1" w:rsidRPr="00CB5105" w:rsidRDefault="00E246A1" w:rsidP="00CB5105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E2639B" w:rsidRPr="00CB5105" w14:paraId="032FC6CD" w14:textId="77777777" w:rsidTr="00CB5105">
        <w:tc>
          <w:tcPr>
            <w:tcW w:w="3618" w:type="dxa"/>
            <w:shd w:val="clear" w:color="auto" w:fill="auto"/>
          </w:tcPr>
          <w:p w14:paraId="1750E85C" w14:textId="2BB717DF" w:rsidR="00E2639B" w:rsidRPr="00D26334" w:rsidRDefault="00D26334" w:rsidP="00CB5105">
            <w:pPr>
              <w:ind w:left="450" w:hanging="45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urrent Job </w:t>
            </w:r>
            <w:r w:rsidR="00E2639B" w:rsidRPr="00D26334">
              <w:rPr>
                <w:rFonts w:ascii="Arial" w:hAnsi="Arial" w:cs="Arial"/>
                <w:b/>
                <w:bCs/>
                <w:sz w:val="20"/>
                <w:szCs w:val="20"/>
              </w:rPr>
              <w:t>Title:</w:t>
            </w:r>
          </w:p>
        </w:tc>
        <w:tc>
          <w:tcPr>
            <w:tcW w:w="5958" w:type="dxa"/>
            <w:shd w:val="clear" w:color="auto" w:fill="auto"/>
          </w:tcPr>
          <w:p w14:paraId="15EEBF5B" w14:textId="77777777" w:rsidR="00E2639B" w:rsidRPr="00CB5105" w:rsidRDefault="00E2639B" w:rsidP="00CB5105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FB305A" w:rsidRPr="00CB5105" w14:paraId="4EBD6E2B" w14:textId="77777777" w:rsidTr="00CB5105">
        <w:tc>
          <w:tcPr>
            <w:tcW w:w="3618" w:type="dxa"/>
            <w:shd w:val="clear" w:color="auto" w:fill="auto"/>
          </w:tcPr>
          <w:p w14:paraId="5AEA578D" w14:textId="77777777" w:rsidR="00FB305A" w:rsidRPr="00D26334" w:rsidRDefault="00FB305A" w:rsidP="00D2633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26334">
              <w:rPr>
                <w:rFonts w:ascii="Arial" w:hAnsi="Arial" w:cs="Arial"/>
                <w:b/>
                <w:bCs/>
                <w:sz w:val="20"/>
                <w:szCs w:val="20"/>
              </w:rPr>
              <w:t>Job Duties:</w:t>
            </w:r>
          </w:p>
        </w:tc>
        <w:tc>
          <w:tcPr>
            <w:tcW w:w="5958" w:type="dxa"/>
            <w:shd w:val="clear" w:color="auto" w:fill="auto"/>
          </w:tcPr>
          <w:p w14:paraId="6B2D9516" w14:textId="77777777" w:rsidR="00FB305A" w:rsidRPr="00CB5105" w:rsidRDefault="00FB305A" w:rsidP="00CB5105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E2639B" w:rsidRPr="00CB5105" w14:paraId="60458036" w14:textId="77777777" w:rsidTr="00CB5105">
        <w:tc>
          <w:tcPr>
            <w:tcW w:w="3618" w:type="dxa"/>
            <w:shd w:val="clear" w:color="auto" w:fill="auto"/>
          </w:tcPr>
          <w:p w14:paraId="54384727" w14:textId="1F03C336" w:rsidR="00E2639B" w:rsidRPr="00D26334" w:rsidRDefault="00D26334" w:rsidP="00D26334">
            <w:pPr>
              <w:ind w:right="-69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</w:t>
            </w:r>
            <w:r w:rsidR="00E2639B" w:rsidRPr="00D26334">
              <w:rPr>
                <w:rFonts w:ascii="Arial" w:hAnsi="Arial" w:cs="Arial"/>
                <w:b/>
                <w:bCs/>
                <w:sz w:val="20"/>
                <w:szCs w:val="20"/>
              </w:rPr>
              <w:t>urrent Employer Name:</w:t>
            </w:r>
          </w:p>
        </w:tc>
        <w:tc>
          <w:tcPr>
            <w:tcW w:w="5958" w:type="dxa"/>
            <w:shd w:val="clear" w:color="auto" w:fill="auto"/>
          </w:tcPr>
          <w:p w14:paraId="0E0E93B7" w14:textId="77777777" w:rsidR="00E2639B" w:rsidRPr="00CB5105" w:rsidRDefault="00E2639B" w:rsidP="00CB5105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E2639B" w:rsidRPr="00CB5105" w14:paraId="18131424" w14:textId="77777777" w:rsidTr="00CB5105">
        <w:tc>
          <w:tcPr>
            <w:tcW w:w="3618" w:type="dxa"/>
            <w:shd w:val="clear" w:color="auto" w:fill="auto"/>
          </w:tcPr>
          <w:p w14:paraId="65548250" w14:textId="2A1B9C8E" w:rsidR="00E2639B" w:rsidRPr="00D26334" w:rsidRDefault="00E2639B" w:rsidP="00D26334">
            <w:pPr>
              <w:tabs>
                <w:tab w:val="left" w:pos="450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2633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urrent </w:t>
            </w:r>
            <w:r w:rsidR="00FB305A" w:rsidRPr="00D26334">
              <w:rPr>
                <w:rFonts w:ascii="Arial" w:hAnsi="Arial" w:cs="Arial"/>
                <w:b/>
                <w:bCs/>
                <w:sz w:val="20"/>
                <w:szCs w:val="20"/>
              </w:rPr>
              <w:t>E</w:t>
            </w:r>
            <w:r w:rsidRPr="00D26334">
              <w:rPr>
                <w:rFonts w:ascii="Arial" w:hAnsi="Arial" w:cs="Arial"/>
                <w:b/>
                <w:bCs/>
                <w:sz w:val="20"/>
                <w:szCs w:val="20"/>
              </w:rPr>
              <w:t>mployer</w:t>
            </w:r>
            <w:r w:rsidR="00D2633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D26334">
              <w:rPr>
                <w:rFonts w:ascii="Arial" w:hAnsi="Arial" w:cs="Arial"/>
                <w:b/>
                <w:bCs/>
                <w:sz w:val="20"/>
                <w:szCs w:val="20"/>
              </w:rPr>
              <w:t>Address:</w:t>
            </w:r>
          </w:p>
        </w:tc>
        <w:tc>
          <w:tcPr>
            <w:tcW w:w="5958" w:type="dxa"/>
            <w:shd w:val="clear" w:color="auto" w:fill="auto"/>
          </w:tcPr>
          <w:p w14:paraId="76182A13" w14:textId="77777777" w:rsidR="00E2639B" w:rsidRPr="00CB5105" w:rsidRDefault="00E2639B" w:rsidP="00CB5105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9C7A44" w:rsidRPr="00CB5105" w14:paraId="63E6CDC0" w14:textId="77777777" w:rsidTr="00CB5105">
        <w:tc>
          <w:tcPr>
            <w:tcW w:w="3618" w:type="dxa"/>
            <w:shd w:val="clear" w:color="auto" w:fill="auto"/>
          </w:tcPr>
          <w:p w14:paraId="09CA61A0" w14:textId="506ABFED" w:rsidR="009C7A44" w:rsidRPr="00D26334" w:rsidRDefault="009C7A44" w:rsidP="00D26334">
            <w:pPr>
              <w:tabs>
                <w:tab w:val="left" w:pos="450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Instructing for Approved Provider:</w:t>
            </w:r>
          </w:p>
        </w:tc>
        <w:tc>
          <w:tcPr>
            <w:tcW w:w="5958" w:type="dxa"/>
            <w:shd w:val="clear" w:color="auto" w:fill="auto"/>
          </w:tcPr>
          <w:p w14:paraId="340FF996" w14:textId="77777777" w:rsidR="009C7A44" w:rsidRPr="00CB5105" w:rsidRDefault="009C7A44" w:rsidP="00CB5105">
            <w:pPr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2EF858A9" w14:textId="77777777" w:rsidR="00E2639B" w:rsidRDefault="00E2639B" w:rsidP="00E246A1">
      <w:pPr>
        <w:rPr>
          <w:rFonts w:ascii="Arial" w:hAnsi="Arial" w:cs="Arial"/>
        </w:rPr>
      </w:pPr>
    </w:p>
    <w:p w14:paraId="00CE8C0E" w14:textId="77777777" w:rsidR="00FB305A" w:rsidRDefault="00FB305A" w:rsidP="00E246A1">
      <w:pPr>
        <w:rPr>
          <w:rFonts w:ascii="Arial" w:hAnsi="Arial" w:cs="Arial"/>
        </w:rPr>
      </w:pPr>
    </w:p>
    <w:p w14:paraId="0EDFAFD5" w14:textId="4DC6B64B" w:rsidR="00E9084D" w:rsidRDefault="006D4451" w:rsidP="00E246A1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Section 2</w:t>
      </w:r>
      <w:r w:rsidR="00287DC3">
        <w:rPr>
          <w:rFonts w:ascii="Arial" w:hAnsi="Arial" w:cs="Arial"/>
          <w:b/>
        </w:rPr>
        <w:t xml:space="preserve">: </w:t>
      </w:r>
      <w:r w:rsidR="00E9084D">
        <w:rPr>
          <w:rFonts w:ascii="Arial" w:hAnsi="Arial" w:cs="Arial"/>
          <w:b/>
        </w:rPr>
        <w:t>P</w:t>
      </w:r>
      <w:r>
        <w:rPr>
          <w:rFonts w:ascii="Arial" w:hAnsi="Arial" w:cs="Arial"/>
          <w:b/>
        </w:rPr>
        <w:t>rofessional</w:t>
      </w:r>
      <w:r w:rsidR="00E9084D">
        <w:rPr>
          <w:rFonts w:ascii="Arial" w:hAnsi="Arial" w:cs="Arial"/>
          <w:b/>
        </w:rPr>
        <w:t xml:space="preserve"> W</w:t>
      </w:r>
      <w:r>
        <w:rPr>
          <w:rFonts w:ascii="Arial" w:hAnsi="Arial" w:cs="Arial"/>
          <w:b/>
        </w:rPr>
        <w:t>ork</w:t>
      </w:r>
      <w:r w:rsidR="00E9084D">
        <w:rPr>
          <w:rFonts w:ascii="Arial" w:hAnsi="Arial" w:cs="Arial"/>
          <w:b/>
        </w:rPr>
        <w:t xml:space="preserve"> E</w:t>
      </w:r>
      <w:r>
        <w:rPr>
          <w:rFonts w:ascii="Arial" w:hAnsi="Arial" w:cs="Arial"/>
          <w:b/>
        </w:rPr>
        <w:t>xperiences</w:t>
      </w:r>
      <w:r w:rsidR="00E9084D">
        <w:rPr>
          <w:rFonts w:ascii="Arial" w:hAnsi="Arial" w:cs="Arial"/>
          <w:b/>
        </w:rPr>
        <w:t xml:space="preserve"> </w:t>
      </w:r>
      <w:proofErr w:type="gramStart"/>
      <w:r w:rsidR="00E9084D">
        <w:rPr>
          <w:rFonts w:ascii="Arial" w:hAnsi="Arial" w:cs="Arial"/>
          <w:b/>
        </w:rPr>
        <w:t>I</w:t>
      </w:r>
      <w:r>
        <w:rPr>
          <w:rFonts w:ascii="Arial" w:hAnsi="Arial" w:cs="Arial"/>
          <w:b/>
        </w:rPr>
        <w:t>n</w:t>
      </w:r>
      <w:proofErr w:type="gramEnd"/>
      <w:r w:rsidR="00E9084D">
        <w:rPr>
          <w:rFonts w:ascii="Arial" w:hAnsi="Arial" w:cs="Arial"/>
          <w:b/>
        </w:rPr>
        <w:t xml:space="preserve"> T</w:t>
      </w:r>
      <w:r>
        <w:rPr>
          <w:rFonts w:ascii="Arial" w:hAnsi="Arial" w:cs="Arial"/>
          <w:b/>
        </w:rPr>
        <w:t>he</w:t>
      </w:r>
      <w:r w:rsidR="00E9084D">
        <w:rPr>
          <w:rFonts w:ascii="Arial" w:hAnsi="Arial" w:cs="Arial"/>
          <w:b/>
        </w:rPr>
        <w:t xml:space="preserve"> E</w:t>
      </w:r>
      <w:r>
        <w:rPr>
          <w:rFonts w:ascii="Arial" w:hAnsi="Arial" w:cs="Arial"/>
          <w:b/>
        </w:rPr>
        <w:t xml:space="preserve">lements </w:t>
      </w:r>
      <w:r w:rsidR="00E9084D">
        <w:rPr>
          <w:rFonts w:ascii="Arial" w:hAnsi="Arial" w:cs="Arial"/>
          <w:b/>
        </w:rPr>
        <w:t>O</w:t>
      </w:r>
      <w:r>
        <w:rPr>
          <w:rFonts w:ascii="Arial" w:hAnsi="Arial" w:cs="Arial"/>
          <w:b/>
        </w:rPr>
        <w:t>f</w:t>
      </w:r>
      <w:r w:rsidR="00E9084D">
        <w:rPr>
          <w:rFonts w:ascii="Arial" w:hAnsi="Arial" w:cs="Arial"/>
          <w:b/>
        </w:rPr>
        <w:t xml:space="preserve"> T</w:t>
      </w:r>
      <w:r>
        <w:rPr>
          <w:rFonts w:ascii="Arial" w:hAnsi="Arial" w:cs="Arial"/>
          <w:b/>
        </w:rPr>
        <w:t>he</w:t>
      </w:r>
      <w:r w:rsidR="00E9084D">
        <w:rPr>
          <w:rFonts w:ascii="Arial" w:hAnsi="Arial" w:cs="Arial"/>
          <w:b/>
        </w:rPr>
        <w:t xml:space="preserve"> D</w:t>
      </w:r>
      <w:r>
        <w:rPr>
          <w:rFonts w:ascii="Arial" w:hAnsi="Arial" w:cs="Arial"/>
          <w:b/>
        </w:rPr>
        <w:t>ignity</w:t>
      </w:r>
      <w:r w:rsidR="00E9084D">
        <w:rPr>
          <w:rFonts w:ascii="Arial" w:hAnsi="Arial" w:cs="Arial"/>
          <w:b/>
        </w:rPr>
        <w:t xml:space="preserve"> A</w:t>
      </w:r>
      <w:r>
        <w:rPr>
          <w:rFonts w:ascii="Arial" w:hAnsi="Arial" w:cs="Arial"/>
          <w:b/>
        </w:rPr>
        <w:t>ct</w:t>
      </w:r>
    </w:p>
    <w:p w14:paraId="5B4C3DED" w14:textId="77777777" w:rsidR="00287DC3" w:rsidRPr="00E9084D" w:rsidRDefault="00287DC3" w:rsidP="00E246A1">
      <w:pPr>
        <w:rPr>
          <w:rFonts w:ascii="Arial" w:hAnsi="Arial" w:cs="Arial"/>
          <w:b/>
        </w:rPr>
      </w:pPr>
    </w:p>
    <w:p w14:paraId="3532220F" w14:textId="6134C527" w:rsidR="00287DC3" w:rsidRPr="003E0D76" w:rsidRDefault="00287DC3" w:rsidP="00287DC3">
      <w:pPr>
        <w:rPr>
          <w:rFonts w:ascii="Arial" w:hAnsi="Arial" w:cs="Arial"/>
          <w:b/>
          <w:sz w:val="20"/>
          <w:szCs w:val="20"/>
        </w:rPr>
      </w:pPr>
      <w:r w:rsidRPr="003E0D76">
        <w:rPr>
          <w:rFonts w:ascii="Arial" w:hAnsi="Arial" w:cs="Arial"/>
          <w:b/>
          <w:sz w:val="20"/>
          <w:szCs w:val="20"/>
        </w:rPr>
        <w:t xml:space="preserve">Instructions: </w:t>
      </w:r>
      <w:r w:rsidRPr="003E0D76">
        <w:rPr>
          <w:rFonts w:ascii="Arial" w:hAnsi="Arial" w:cs="Arial"/>
          <w:sz w:val="20"/>
          <w:szCs w:val="20"/>
        </w:rPr>
        <w:t xml:space="preserve">Faculty and educational specialists proposing to offer the coursework or training must demonstrate how their professional work experiences with </w:t>
      </w:r>
      <w:r w:rsidRPr="003E0D76">
        <w:rPr>
          <w:rFonts w:ascii="Arial" w:hAnsi="Arial" w:cs="Arial"/>
          <w:b/>
          <w:sz w:val="20"/>
          <w:szCs w:val="20"/>
        </w:rPr>
        <w:t>school-aged children</w:t>
      </w:r>
      <w:r w:rsidRPr="003E0D76">
        <w:rPr>
          <w:rFonts w:ascii="Arial" w:hAnsi="Arial" w:cs="Arial"/>
          <w:sz w:val="20"/>
          <w:szCs w:val="20"/>
        </w:rPr>
        <w:t xml:space="preserve"> provided them with specialized knowledge in the prevention and intervention of harassment, bullying, cyberbullying, and discrimination in schools.</w:t>
      </w:r>
      <w:r w:rsidRPr="003E0D76">
        <w:rPr>
          <w:rFonts w:ascii="Arial" w:hAnsi="Arial" w:cs="Arial"/>
          <w:b/>
          <w:sz w:val="20"/>
          <w:szCs w:val="20"/>
        </w:rPr>
        <w:t xml:space="preserve"> Instructors must show</w:t>
      </w:r>
      <w:r w:rsidR="00BE21B0">
        <w:rPr>
          <w:rFonts w:ascii="Arial" w:hAnsi="Arial" w:cs="Arial"/>
          <w:b/>
          <w:sz w:val="20"/>
          <w:szCs w:val="20"/>
        </w:rPr>
        <w:t xml:space="preserve"> a minimum of</w:t>
      </w:r>
      <w:r w:rsidRPr="003E0D76">
        <w:rPr>
          <w:rFonts w:ascii="Arial" w:hAnsi="Arial" w:cs="Arial"/>
          <w:b/>
          <w:sz w:val="20"/>
          <w:szCs w:val="20"/>
        </w:rPr>
        <w:t xml:space="preserve"> </w:t>
      </w:r>
      <w:r w:rsidRPr="003E0D76">
        <w:rPr>
          <w:rFonts w:ascii="Arial" w:hAnsi="Arial" w:cs="Arial"/>
          <w:b/>
          <w:sz w:val="20"/>
          <w:szCs w:val="20"/>
          <w:u w:val="single"/>
        </w:rPr>
        <w:t xml:space="preserve">five years of experience with school-aged </w:t>
      </w:r>
      <w:r w:rsidRPr="002271BD">
        <w:rPr>
          <w:rFonts w:ascii="Arial" w:hAnsi="Arial" w:cs="Arial"/>
          <w:b/>
          <w:sz w:val="20"/>
          <w:szCs w:val="20"/>
          <w:u w:val="single"/>
        </w:rPr>
        <w:t>children relevant to the prevention and intervention of harassment, bullying, cyberbullying, and discrimination in schools</w:t>
      </w:r>
      <w:r w:rsidRPr="003E0D76">
        <w:rPr>
          <w:rFonts w:ascii="Arial" w:hAnsi="Arial" w:cs="Arial"/>
          <w:b/>
          <w:sz w:val="20"/>
          <w:szCs w:val="20"/>
        </w:rPr>
        <w:t>.</w:t>
      </w:r>
    </w:p>
    <w:p w14:paraId="255EF8AC" w14:textId="4776A73D" w:rsidR="00287DC3" w:rsidRDefault="00287DC3" w:rsidP="00287DC3">
      <w:pPr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8"/>
        <w:gridCol w:w="2070"/>
        <w:gridCol w:w="6138"/>
      </w:tblGrid>
      <w:tr w:rsidR="00287DC3" w14:paraId="3A9C8CD4" w14:textId="77777777" w:rsidTr="001279BD">
        <w:trPr>
          <w:trHeight w:val="20"/>
        </w:trPr>
        <w:tc>
          <w:tcPr>
            <w:tcW w:w="1368" w:type="dxa"/>
            <w:vAlign w:val="center"/>
          </w:tcPr>
          <w:p w14:paraId="6AA79737" w14:textId="2F2FBFBD" w:rsidR="00287DC3" w:rsidRPr="00D26334" w:rsidRDefault="00287DC3" w:rsidP="00287DC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26334">
              <w:rPr>
                <w:rFonts w:ascii="Arial" w:hAnsi="Arial" w:cs="Arial"/>
                <w:b/>
                <w:sz w:val="20"/>
                <w:szCs w:val="20"/>
              </w:rPr>
              <w:t>Date Range</w:t>
            </w:r>
          </w:p>
        </w:tc>
        <w:tc>
          <w:tcPr>
            <w:tcW w:w="2070" w:type="dxa"/>
            <w:vAlign w:val="center"/>
          </w:tcPr>
          <w:p w14:paraId="3A6103E7" w14:textId="3BA7C8BB" w:rsidR="00287DC3" w:rsidRPr="001279BD" w:rsidRDefault="001279BD" w:rsidP="00287DC3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osition/Title</w:t>
            </w:r>
          </w:p>
        </w:tc>
        <w:tc>
          <w:tcPr>
            <w:tcW w:w="6138" w:type="dxa"/>
            <w:vAlign w:val="center"/>
          </w:tcPr>
          <w:p w14:paraId="36DF967A" w14:textId="348989CF" w:rsidR="00287DC3" w:rsidRDefault="001279BD" w:rsidP="00287DC3">
            <w:pPr>
              <w:rPr>
                <w:rFonts w:ascii="Arial" w:hAnsi="Arial" w:cs="Arial"/>
                <w:b/>
              </w:rPr>
            </w:pPr>
            <w:r w:rsidRPr="001279BD">
              <w:rPr>
                <w:rFonts w:ascii="Arial" w:hAnsi="Arial" w:cs="Arial"/>
                <w:b/>
                <w:sz w:val="20"/>
                <w:szCs w:val="20"/>
              </w:rPr>
              <w:t>Provide a description of your professional work experience with school</w:t>
            </w:r>
            <w:r w:rsidR="006D69ED">
              <w:rPr>
                <w:rFonts w:ascii="Arial" w:hAnsi="Arial" w:cs="Arial"/>
                <w:b/>
                <w:sz w:val="20"/>
                <w:szCs w:val="20"/>
              </w:rPr>
              <w:t>-</w:t>
            </w:r>
            <w:r w:rsidRPr="001279BD">
              <w:rPr>
                <w:rFonts w:ascii="Arial" w:hAnsi="Arial" w:cs="Arial"/>
                <w:b/>
                <w:sz w:val="20"/>
                <w:szCs w:val="20"/>
              </w:rPr>
              <w:t xml:space="preserve">aged children </w:t>
            </w:r>
            <w:r w:rsidR="006D69ED" w:rsidRPr="006D69ED">
              <w:rPr>
                <w:rFonts w:ascii="Arial" w:hAnsi="Arial" w:cs="Arial"/>
                <w:b/>
                <w:sz w:val="20"/>
                <w:szCs w:val="20"/>
              </w:rPr>
              <w:t>relevant to the prevention and intervention of harassment, bullying, cyberbullying, and discrimination in schools</w:t>
            </w:r>
            <w:r w:rsidR="006D69ED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</w:tr>
      <w:tr w:rsidR="00287DC3" w14:paraId="1461F0AD" w14:textId="77777777" w:rsidTr="00BE21B0">
        <w:trPr>
          <w:trHeight w:val="432"/>
        </w:trPr>
        <w:tc>
          <w:tcPr>
            <w:tcW w:w="1368" w:type="dxa"/>
          </w:tcPr>
          <w:p w14:paraId="2A3DCEE3" w14:textId="77777777" w:rsidR="00287DC3" w:rsidRDefault="00287DC3" w:rsidP="00287DC3">
            <w:pPr>
              <w:rPr>
                <w:rFonts w:ascii="Arial" w:hAnsi="Arial" w:cs="Arial"/>
                <w:b/>
              </w:rPr>
            </w:pPr>
          </w:p>
        </w:tc>
        <w:tc>
          <w:tcPr>
            <w:tcW w:w="2070" w:type="dxa"/>
          </w:tcPr>
          <w:p w14:paraId="2036A638" w14:textId="77777777" w:rsidR="00287DC3" w:rsidRDefault="00287DC3" w:rsidP="00287DC3">
            <w:pPr>
              <w:rPr>
                <w:rFonts w:ascii="Arial" w:hAnsi="Arial" w:cs="Arial"/>
                <w:b/>
              </w:rPr>
            </w:pPr>
          </w:p>
        </w:tc>
        <w:tc>
          <w:tcPr>
            <w:tcW w:w="6138" w:type="dxa"/>
          </w:tcPr>
          <w:p w14:paraId="6B937E52" w14:textId="77777777" w:rsidR="00287DC3" w:rsidRDefault="00287DC3" w:rsidP="00287DC3">
            <w:pPr>
              <w:rPr>
                <w:rFonts w:ascii="Arial" w:hAnsi="Arial" w:cs="Arial"/>
                <w:b/>
              </w:rPr>
            </w:pPr>
          </w:p>
        </w:tc>
      </w:tr>
      <w:tr w:rsidR="00287DC3" w14:paraId="383F3707" w14:textId="77777777" w:rsidTr="00BE21B0">
        <w:trPr>
          <w:trHeight w:val="432"/>
        </w:trPr>
        <w:tc>
          <w:tcPr>
            <w:tcW w:w="1368" w:type="dxa"/>
          </w:tcPr>
          <w:p w14:paraId="0C5ACB15" w14:textId="77777777" w:rsidR="00287DC3" w:rsidRDefault="00287DC3" w:rsidP="00287DC3">
            <w:pPr>
              <w:rPr>
                <w:rFonts w:ascii="Arial" w:hAnsi="Arial" w:cs="Arial"/>
                <w:b/>
              </w:rPr>
            </w:pPr>
          </w:p>
        </w:tc>
        <w:tc>
          <w:tcPr>
            <w:tcW w:w="2070" w:type="dxa"/>
          </w:tcPr>
          <w:p w14:paraId="122D9AE1" w14:textId="77777777" w:rsidR="00287DC3" w:rsidRDefault="00287DC3" w:rsidP="00287DC3">
            <w:pPr>
              <w:rPr>
                <w:rFonts w:ascii="Arial" w:hAnsi="Arial" w:cs="Arial"/>
                <w:b/>
              </w:rPr>
            </w:pPr>
          </w:p>
        </w:tc>
        <w:tc>
          <w:tcPr>
            <w:tcW w:w="6138" w:type="dxa"/>
          </w:tcPr>
          <w:p w14:paraId="7A9B70B1" w14:textId="77777777" w:rsidR="00287DC3" w:rsidRDefault="00287DC3" w:rsidP="00287DC3">
            <w:pPr>
              <w:rPr>
                <w:rFonts w:ascii="Arial" w:hAnsi="Arial" w:cs="Arial"/>
                <w:b/>
              </w:rPr>
            </w:pPr>
          </w:p>
        </w:tc>
      </w:tr>
      <w:tr w:rsidR="00287DC3" w14:paraId="5881F8BE" w14:textId="77777777" w:rsidTr="00BE21B0">
        <w:trPr>
          <w:trHeight w:val="432"/>
        </w:trPr>
        <w:tc>
          <w:tcPr>
            <w:tcW w:w="1368" w:type="dxa"/>
          </w:tcPr>
          <w:p w14:paraId="6C2EE3C7" w14:textId="77777777" w:rsidR="00287DC3" w:rsidRDefault="00287DC3" w:rsidP="00287DC3">
            <w:pPr>
              <w:rPr>
                <w:rFonts w:ascii="Arial" w:hAnsi="Arial" w:cs="Arial"/>
                <w:b/>
              </w:rPr>
            </w:pPr>
          </w:p>
        </w:tc>
        <w:tc>
          <w:tcPr>
            <w:tcW w:w="2070" w:type="dxa"/>
          </w:tcPr>
          <w:p w14:paraId="5DE53A22" w14:textId="77777777" w:rsidR="00287DC3" w:rsidRDefault="00287DC3" w:rsidP="00287DC3">
            <w:pPr>
              <w:rPr>
                <w:rFonts w:ascii="Arial" w:hAnsi="Arial" w:cs="Arial"/>
                <w:b/>
              </w:rPr>
            </w:pPr>
          </w:p>
        </w:tc>
        <w:tc>
          <w:tcPr>
            <w:tcW w:w="6138" w:type="dxa"/>
          </w:tcPr>
          <w:p w14:paraId="3DF41978" w14:textId="77777777" w:rsidR="00287DC3" w:rsidRDefault="00287DC3" w:rsidP="00287DC3">
            <w:pPr>
              <w:rPr>
                <w:rFonts w:ascii="Arial" w:hAnsi="Arial" w:cs="Arial"/>
                <w:b/>
              </w:rPr>
            </w:pPr>
          </w:p>
        </w:tc>
      </w:tr>
      <w:tr w:rsidR="00287DC3" w14:paraId="07180BCD" w14:textId="77777777" w:rsidTr="00BE21B0">
        <w:trPr>
          <w:trHeight w:val="432"/>
        </w:trPr>
        <w:tc>
          <w:tcPr>
            <w:tcW w:w="1368" w:type="dxa"/>
          </w:tcPr>
          <w:p w14:paraId="0D307D4C" w14:textId="77777777" w:rsidR="00287DC3" w:rsidRDefault="00287DC3" w:rsidP="00287DC3">
            <w:pPr>
              <w:rPr>
                <w:rFonts w:ascii="Arial" w:hAnsi="Arial" w:cs="Arial"/>
                <w:b/>
              </w:rPr>
            </w:pPr>
          </w:p>
        </w:tc>
        <w:tc>
          <w:tcPr>
            <w:tcW w:w="2070" w:type="dxa"/>
          </w:tcPr>
          <w:p w14:paraId="18439225" w14:textId="77777777" w:rsidR="00287DC3" w:rsidRDefault="00287DC3" w:rsidP="00287DC3">
            <w:pPr>
              <w:rPr>
                <w:rFonts w:ascii="Arial" w:hAnsi="Arial" w:cs="Arial"/>
                <w:b/>
              </w:rPr>
            </w:pPr>
          </w:p>
        </w:tc>
        <w:tc>
          <w:tcPr>
            <w:tcW w:w="6138" w:type="dxa"/>
          </w:tcPr>
          <w:p w14:paraId="734A5E7E" w14:textId="77777777" w:rsidR="00287DC3" w:rsidRDefault="00287DC3" w:rsidP="00287DC3">
            <w:pPr>
              <w:rPr>
                <w:rFonts w:ascii="Arial" w:hAnsi="Arial" w:cs="Arial"/>
                <w:b/>
              </w:rPr>
            </w:pPr>
          </w:p>
        </w:tc>
      </w:tr>
      <w:tr w:rsidR="001279BD" w14:paraId="2894647B" w14:textId="77777777" w:rsidTr="00BE21B0">
        <w:trPr>
          <w:trHeight w:val="432"/>
        </w:trPr>
        <w:tc>
          <w:tcPr>
            <w:tcW w:w="1368" w:type="dxa"/>
          </w:tcPr>
          <w:p w14:paraId="28F1CEA7" w14:textId="77777777" w:rsidR="001279BD" w:rsidRDefault="001279BD" w:rsidP="00287DC3">
            <w:pPr>
              <w:rPr>
                <w:rFonts w:ascii="Arial" w:hAnsi="Arial" w:cs="Arial"/>
                <w:b/>
              </w:rPr>
            </w:pPr>
          </w:p>
        </w:tc>
        <w:tc>
          <w:tcPr>
            <w:tcW w:w="2070" w:type="dxa"/>
          </w:tcPr>
          <w:p w14:paraId="5F919E27" w14:textId="77777777" w:rsidR="001279BD" w:rsidRDefault="001279BD" w:rsidP="00287DC3">
            <w:pPr>
              <w:rPr>
                <w:rFonts w:ascii="Arial" w:hAnsi="Arial" w:cs="Arial"/>
                <w:b/>
              </w:rPr>
            </w:pPr>
          </w:p>
        </w:tc>
        <w:tc>
          <w:tcPr>
            <w:tcW w:w="6138" w:type="dxa"/>
          </w:tcPr>
          <w:p w14:paraId="706D34ED" w14:textId="77777777" w:rsidR="001279BD" w:rsidRDefault="001279BD" w:rsidP="00287DC3">
            <w:pPr>
              <w:rPr>
                <w:rFonts w:ascii="Arial" w:hAnsi="Arial" w:cs="Arial"/>
                <w:b/>
              </w:rPr>
            </w:pPr>
          </w:p>
        </w:tc>
      </w:tr>
      <w:tr w:rsidR="001279BD" w14:paraId="1936C981" w14:textId="77777777" w:rsidTr="00BE21B0">
        <w:trPr>
          <w:trHeight w:val="432"/>
        </w:trPr>
        <w:tc>
          <w:tcPr>
            <w:tcW w:w="1368" w:type="dxa"/>
          </w:tcPr>
          <w:p w14:paraId="0DAC6F70" w14:textId="77777777" w:rsidR="001279BD" w:rsidRDefault="001279BD" w:rsidP="00287DC3">
            <w:pPr>
              <w:rPr>
                <w:rFonts w:ascii="Arial" w:hAnsi="Arial" w:cs="Arial"/>
                <w:b/>
              </w:rPr>
            </w:pPr>
          </w:p>
        </w:tc>
        <w:tc>
          <w:tcPr>
            <w:tcW w:w="2070" w:type="dxa"/>
          </w:tcPr>
          <w:p w14:paraId="2B3BC520" w14:textId="77777777" w:rsidR="001279BD" w:rsidRDefault="001279BD" w:rsidP="00287DC3">
            <w:pPr>
              <w:rPr>
                <w:rFonts w:ascii="Arial" w:hAnsi="Arial" w:cs="Arial"/>
                <w:b/>
              </w:rPr>
            </w:pPr>
          </w:p>
        </w:tc>
        <w:tc>
          <w:tcPr>
            <w:tcW w:w="6138" w:type="dxa"/>
          </w:tcPr>
          <w:p w14:paraId="2F062143" w14:textId="77777777" w:rsidR="001279BD" w:rsidRDefault="001279BD" w:rsidP="00287DC3">
            <w:pPr>
              <w:rPr>
                <w:rFonts w:ascii="Arial" w:hAnsi="Arial" w:cs="Arial"/>
                <w:b/>
              </w:rPr>
            </w:pPr>
          </w:p>
        </w:tc>
      </w:tr>
      <w:tr w:rsidR="00287DC3" w14:paraId="5B0BF019" w14:textId="77777777" w:rsidTr="00BE21B0">
        <w:trPr>
          <w:trHeight w:val="432"/>
        </w:trPr>
        <w:tc>
          <w:tcPr>
            <w:tcW w:w="1368" w:type="dxa"/>
          </w:tcPr>
          <w:p w14:paraId="40896D0C" w14:textId="77777777" w:rsidR="00287DC3" w:rsidRDefault="00287DC3" w:rsidP="00287DC3">
            <w:pPr>
              <w:rPr>
                <w:rFonts w:ascii="Arial" w:hAnsi="Arial" w:cs="Arial"/>
                <w:b/>
              </w:rPr>
            </w:pPr>
          </w:p>
        </w:tc>
        <w:tc>
          <w:tcPr>
            <w:tcW w:w="2070" w:type="dxa"/>
          </w:tcPr>
          <w:p w14:paraId="73293A53" w14:textId="77777777" w:rsidR="00287DC3" w:rsidRDefault="00287DC3" w:rsidP="00287DC3">
            <w:pPr>
              <w:rPr>
                <w:rFonts w:ascii="Arial" w:hAnsi="Arial" w:cs="Arial"/>
                <w:b/>
              </w:rPr>
            </w:pPr>
          </w:p>
        </w:tc>
        <w:tc>
          <w:tcPr>
            <w:tcW w:w="6138" w:type="dxa"/>
          </w:tcPr>
          <w:p w14:paraId="0FAF819C" w14:textId="77777777" w:rsidR="00287DC3" w:rsidRDefault="00287DC3" w:rsidP="00287DC3">
            <w:pPr>
              <w:rPr>
                <w:rFonts w:ascii="Arial" w:hAnsi="Arial" w:cs="Arial"/>
                <w:b/>
              </w:rPr>
            </w:pPr>
          </w:p>
        </w:tc>
      </w:tr>
    </w:tbl>
    <w:p w14:paraId="2DFAB750" w14:textId="06573DF9" w:rsidR="00287DC3" w:rsidRDefault="00287DC3" w:rsidP="00287DC3">
      <w:pPr>
        <w:rPr>
          <w:rFonts w:ascii="Arial" w:hAnsi="Arial" w:cs="Arial"/>
          <w:b/>
        </w:rPr>
      </w:pPr>
    </w:p>
    <w:p w14:paraId="7418E6BE" w14:textId="704FBC0F" w:rsidR="00287DC3" w:rsidRDefault="00287DC3" w:rsidP="00287DC3">
      <w:pPr>
        <w:rPr>
          <w:rFonts w:ascii="Arial" w:hAnsi="Arial" w:cs="Arial"/>
        </w:rPr>
      </w:pPr>
    </w:p>
    <w:p w14:paraId="3DEE7FE3" w14:textId="01AD0BCC" w:rsidR="001279BD" w:rsidRDefault="001279BD" w:rsidP="00287DC3">
      <w:pPr>
        <w:rPr>
          <w:rFonts w:ascii="Arial" w:hAnsi="Arial" w:cs="Arial"/>
        </w:rPr>
      </w:pPr>
    </w:p>
    <w:p w14:paraId="53BF2466" w14:textId="030A0446" w:rsidR="007466F4" w:rsidRDefault="00D374BB" w:rsidP="00BE21B0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ection 3:  </w:t>
      </w:r>
      <w:r w:rsidR="00E246A1" w:rsidRPr="00137132">
        <w:rPr>
          <w:rFonts w:ascii="Arial" w:hAnsi="Arial" w:cs="Arial"/>
          <w:b/>
        </w:rPr>
        <w:t>E</w:t>
      </w:r>
      <w:r>
        <w:rPr>
          <w:rFonts w:ascii="Arial" w:hAnsi="Arial" w:cs="Arial"/>
          <w:b/>
        </w:rPr>
        <w:t>ducational Preparation</w:t>
      </w:r>
      <w:r w:rsidR="00EE7ED5" w:rsidRPr="00137132">
        <w:rPr>
          <w:rFonts w:ascii="Arial" w:hAnsi="Arial" w:cs="Arial"/>
          <w:b/>
        </w:rPr>
        <w:t xml:space="preserve"> </w:t>
      </w:r>
      <w:proofErr w:type="gramStart"/>
      <w:r w:rsidR="00C87BBD">
        <w:rPr>
          <w:rFonts w:ascii="Arial" w:hAnsi="Arial" w:cs="Arial"/>
          <w:b/>
        </w:rPr>
        <w:t>I</w:t>
      </w:r>
      <w:r>
        <w:rPr>
          <w:rFonts w:ascii="Arial" w:hAnsi="Arial" w:cs="Arial"/>
          <w:b/>
        </w:rPr>
        <w:t>n</w:t>
      </w:r>
      <w:proofErr w:type="gramEnd"/>
      <w:r w:rsidR="00EE7ED5" w:rsidRPr="00137132">
        <w:rPr>
          <w:rFonts w:ascii="Arial" w:hAnsi="Arial" w:cs="Arial"/>
          <w:b/>
        </w:rPr>
        <w:t xml:space="preserve"> T</w:t>
      </w:r>
      <w:r>
        <w:rPr>
          <w:rFonts w:ascii="Arial" w:hAnsi="Arial" w:cs="Arial"/>
          <w:b/>
        </w:rPr>
        <w:t>he</w:t>
      </w:r>
      <w:r w:rsidR="00EE7ED5" w:rsidRPr="00137132">
        <w:rPr>
          <w:rFonts w:ascii="Arial" w:hAnsi="Arial" w:cs="Arial"/>
          <w:b/>
        </w:rPr>
        <w:t xml:space="preserve"> E</w:t>
      </w:r>
      <w:r>
        <w:rPr>
          <w:rFonts w:ascii="Arial" w:hAnsi="Arial" w:cs="Arial"/>
          <w:b/>
        </w:rPr>
        <w:t>lements</w:t>
      </w:r>
      <w:r w:rsidR="00EE7ED5" w:rsidRPr="00137132">
        <w:rPr>
          <w:rFonts w:ascii="Arial" w:hAnsi="Arial" w:cs="Arial"/>
          <w:b/>
        </w:rPr>
        <w:t xml:space="preserve"> O</w:t>
      </w:r>
      <w:r>
        <w:rPr>
          <w:rFonts w:ascii="Arial" w:hAnsi="Arial" w:cs="Arial"/>
          <w:b/>
        </w:rPr>
        <w:t>f</w:t>
      </w:r>
      <w:r w:rsidR="00EE7ED5" w:rsidRPr="00137132">
        <w:rPr>
          <w:rFonts w:ascii="Arial" w:hAnsi="Arial" w:cs="Arial"/>
          <w:b/>
        </w:rPr>
        <w:t xml:space="preserve"> T</w:t>
      </w:r>
      <w:r>
        <w:rPr>
          <w:rFonts w:ascii="Arial" w:hAnsi="Arial" w:cs="Arial"/>
          <w:b/>
        </w:rPr>
        <w:t>he</w:t>
      </w:r>
      <w:r w:rsidR="00EE7ED5" w:rsidRPr="00137132">
        <w:rPr>
          <w:rFonts w:ascii="Arial" w:hAnsi="Arial" w:cs="Arial"/>
          <w:b/>
        </w:rPr>
        <w:t xml:space="preserve"> D</w:t>
      </w:r>
      <w:r>
        <w:rPr>
          <w:rFonts w:ascii="Arial" w:hAnsi="Arial" w:cs="Arial"/>
          <w:b/>
        </w:rPr>
        <w:t>ignity</w:t>
      </w:r>
      <w:r w:rsidR="00EE7ED5" w:rsidRPr="00137132">
        <w:rPr>
          <w:rFonts w:ascii="Arial" w:hAnsi="Arial" w:cs="Arial"/>
          <w:b/>
        </w:rPr>
        <w:t xml:space="preserve"> A</w:t>
      </w:r>
      <w:r>
        <w:rPr>
          <w:rFonts w:ascii="Arial" w:hAnsi="Arial" w:cs="Arial"/>
          <w:b/>
        </w:rPr>
        <w:t>ct</w:t>
      </w:r>
      <w:r w:rsidR="00E246A1" w:rsidRPr="00137132">
        <w:rPr>
          <w:rFonts w:ascii="Arial" w:hAnsi="Arial" w:cs="Arial"/>
          <w:b/>
        </w:rPr>
        <w:t>:</w:t>
      </w:r>
    </w:p>
    <w:p w14:paraId="32529612" w14:textId="77777777" w:rsidR="004D680A" w:rsidRDefault="004D680A" w:rsidP="00E246A1">
      <w:pPr>
        <w:ind w:left="2340" w:hanging="2340"/>
        <w:jc w:val="both"/>
        <w:rPr>
          <w:rFonts w:ascii="Arial" w:hAnsi="Arial" w:cs="Arial"/>
          <w:b/>
        </w:rPr>
      </w:pPr>
    </w:p>
    <w:p w14:paraId="6039236E" w14:textId="038FE1C7" w:rsidR="0000694E" w:rsidRPr="003E0D76" w:rsidRDefault="007466F4" w:rsidP="00B569E0">
      <w:pPr>
        <w:rPr>
          <w:rFonts w:ascii="Arial" w:hAnsi="Arial" w:cs="Arial"/>
          <w:b/>
          <w:sz w:val="20"/>
          <w:szCs w:val="20"/>
        </w:rPr>
      </w:pPr>
      <w:r w:rsidRPr="003E0D76">
        <w:rPr>
          <w:rFonts w:ascii="Arial" w:hAnsi="Arial" w:cs="Arial"/>
          <w:b/>
          <w:sz w:val="20"/>
          <w:szCs w:val="20"/>
        </w:rPr>
        <w:t>Examples</w:t>
      </w:r>
      <w:r w:rsidR="004D680A" w:rsidRPr="003E0D76">
        <w:rPr>
          <w:rFonts w:ascii="Arial" w:hAnsi="Arial" w:cs="Arial"/>
          <w:b/>
          <w:sz w:val="20"/>
          <w:szCs w:val="20"/>
        </w:rPr>
        <w:t xml:space="preserve"> would include but not be limited to:</w:t>
      </w:r>
    </w:p>
    <w:p w14:paraId="05DC7F2C" w14:textId="2B48E5AA" w:rsidR="00936D73" w:rsidRDefault="007466F4" w:rsidP="00936D73">
      <w:pPr>
        <w:numPr>
          <w:ilvl w:val="0"/>
          <w:numId w:val="2"/>
        </w:numPr>
        <w:rPr>
          <w:rFonts w:ascii="Arial" w:hAnsi="Arial" w:cs="Arial"/>
          <w:bCs/>
          <w:sz w:val="20"/>
          <w:szCs w:val="20"/>
        </w:rPr>
      </w:pPr>
      <w:r w:rsidRPr="0000694E">
        <w:rPr>
          <w:rFonts w:ascii="Arial" w:hAnsi="Arial" w:cs="Arial"/>
          <w:b/>
          <w:sz w:val="20"/>
          <w:szCs w:val="20"/>
        </w:rPr>
        <w:t>Child and Adolescence</w:t>
      </w:r>
      <w:r w:rsidR="00FF6BFF">
        <w:rPr>
          <w:rFonts w:ascii="Arial" w:hAnsi="Arial" w:cs="Arial"/>
          <w:b/>
          <w:sz w:val="20"/>
          <w:szCs w:val="20"/>
        </w:rPr>
        <w:t>:</w:t>
      </w:r>
      <w:r w:rsidRPr="00F41AB3">
        <w:rPr>
          <w:rFonts w:ascii="Arial" w:hAnsi="Arial" w:cs="Arial"/>
          <w:bCs/>
          <w:sz w:val="20"/>
          <w:szCs w:val="20"/>
        </w:rPr>
        <w:t xml:space="preserve"> </w:t>
      </w:r>
      <w:r w:rsidR="00D732B5" w:rsidRPr="00D732B5">
        <w:rPr>
          <w:rFonts w:ascii="Arial" w:hAnsi="Arial" w:cs="Arial"/>
          <w:bCs/>
          <w:sz w:val="20"/>
          <w:szCs w:val="20"/>
        </w:rPr>
        <w:t xml:space="preserve">The study of contemporary theories and principles of development, </w:t>
      </w:r>
      <w:r w:rsidRPr="00F41AB3">
        <w:rPr>
          <w:rFonts w:ascii="Arial" w:hAnsi="Arial" w:cs="Arial"/>
          <w:bCs/>
          <w:sz w:val="20"/>
          <w:szCs w:val="20"/>
        </w:rPr>
        <w:t>learning, and motivation as they relate to the educational process. Special emphasis placed on applications to the early and middle childhood period as well as adolescence.</w:t>
      </w:r>
      <w:r w:rsidR="007778C5">
        <w:rPr>
          <w:rFonts w:ascii="Arial" w:hAnsi="Arial" w:cs="Arial"/>
          <w:bCs/>
          <w:sz w:val="20"/>
          <w:szCs w:val="20"/>
        </w:rPr>
        <w:t xml:space="preserve"> </w:t>
      </w:r>
      <w:r w:rsidR="0043652F">
        <w:rPr>
          <w:rFonts w:ascii="Arial" w:hAnsi="Arial" w:cs="Arial"/>
          <w:bCs/>
          <w:sz w:val="20"/>
          <w:szCs w:val="20"/>
        </w:rPr>
        <w:t>Examines the</w:t>
      </w:r>
      <w:r w:rsidRPr="00F41AB3">
        <w:rPr>
          <w:rFonts w:ascii="Arial" w:hAnsi="Arial" w:cs="Arial"/>
          <w:bCs/>
          <w:sz w:val="20"/>
          <w:szCs w:val="20"/>
        </w:rPr>
        <w:t xml:space="preserve"> psychology behind teaching and learning, as it exists in classrooms and beyond. </w:t>
      </w:r>
      <w:r w:rsidR="0043652F">
        <w:rPr>
          <w:rFonts w:ascii="Arial" w:hAnsi="Arial" w:cs="Arial"/>
          <w:bCs/>
          <w:sz w:val="20"/>
          <w:szCs w:val="20"/>
        </w:rPr>
        <w:t>D</w:t>
      </w:r>
      <w:r w:rsidRPr="00F41AB3">
        <w:rPr>
          <w:rFonts w:ascii="Arial" w:hAnsi="Arial" w:cs="Arial"/>
          <w:bCs/>
          <w:sz w:val="20"/>
          <w:szCs w:val="20"/>
        </w:rPr>
        <w:t>evelop</w:t>
      </w:r>
      <w:r w:rsidR="0043652F">
        <w:rPr>
          <w:rFonts w:ascii="Arial" w:hAnsi="Arial" w:cs="Arial"/>
          <w:bCs/>
          <w:sz w:val="20"/>
          <w:szCs w:val="20"/>
        </w:rPr>
        <w:t>s</w:t>
      </w:r>
      <w:r w:rsidRPr="00F41AB3">
        <w:rPr>
          <w:rFonts w:ascii="Arial" w:hAnsi="Arial" w:cs="Arial"/>
          <w:bCs/>
          <w:sz w:val="20"/>
          <w:szCs w:val="20"/>
        </w:rPr>
        <w:t xml:space="preserve"> identity as a future teacher and understand the role of your students’ identities in the </w:t>
      </w:r>
      <w:proofErr w:type="gramStart"/>
      <w:r w:rsidRPr="00F41AB3">
        <w:rPr>
          <w:rFonts w:ascii="Arial" w:hAnsi="Arial" w:cs="Arial"/>
          <w:bCs/>
          <w:sz w:val="20"/>
          <w:szCs w:val="20"/>
        </w:rPr>
        <w:t>classroom;</w:t>
      </w:r>
      <w:proofErr w:type="gramEnd"/>
      <w:r w:rsidRPr="00F41AB3">
        <w:rPr>
          <w:rFonts w:ascii="Arial" w:hAnsi="Arial" w:cs="Arial"/>
          <w:bCs/>
          <w:sz w:val="20"/>
          <w:szCs w:val="20"/>
        </w:rPr>
        <w:t xml:space="preserve"> </w:t>
      </w:r>
    </w:p>
    <w:p w14:paraId="65EBCCDF" w14:textId="4812CAE8" w:rsidR="0000694E" w:rsidRDefault="007466F4" w:rsidP="00936D73">
      <w:pPr>
        <w:numPr>
          <w:ilvl w:val="0"/>
          <w:numId w:val="2"/>
        </w:numPr>
        <w:rPr>
          <w:rFonts w:ascii="Arial" w:hAnsi="Arial" w:cs="Arial"/>
          <w:bCs/>
          <w:sz w:val="20"/>
          <w:szCs w:val="20"/>
        </w:rPr>
      </w:pPr>
      <w:r w:rsidRPr="0000694E">
        <w:rPr>
          <w:rFonts w:ascii="Arial" w:hAnsi="Arial" w:cs="Arial"/>
          <w:b/>
          <w:sz w:val="20"/>
          <w:szCs w:val="20"/>
        </w:rPr>
        <w:t>Sociology of Education</w:t>
      </w:r>
      <w:r w:rsidR="0000694E">
        <w:rPr>
          <w:rFonts w:ascii="Arial" w:hAnsi="Arial" w:cs="Arial"/>
          <w:b/>
          <w:sz w:val="20"/>
          <w:szCs w:val="20"/>
        </w:rPr>
        <w:t>:</w:t>
      </w:r>
      <w:r w:rsidRPr="00F41AB3">
        <w:rPr>
          <w:rFonts w:ascii="Arial" w:hAnsi="Arial" w:cs="Arial"/>
          <w:bCs/>
          <w:sz w:val="20"/>
          <w:szCs w:val="20"/>
        </w:rPr>
        <w:t xml:space="preserve"> </w:t>
      </w:r>
      <w:r w:rsidR="007778C5">
        <w:rPr>
          <w:rFonts w:ascii="Arial" w:hAnsi="Arial" w:cs="Arial"/>
          <w:bCs/>
          <w:sz w:val="20"/>
          <w:szCs w:val="20"/>
        </w:rPr>
        <w:t>Explores</w:t>
      </w:r>
      <w:r w:rsidRPr="00F41AB3">
        <w:rPr>
          <w:rFonts w:ascii="Arial" w:hAnsi="Arial" w:cs="Arial"/>
          <w:bCs/>
          <w:sz w:val="20"/>
          <w:szCs w:val="20"/>
        </w:rPr>
        <w:t xml:space="preserve"> </w:t>
      </w:r>
      <w:r w:rsidR="00DD3C82">
        <w:rPr>
          <w:rFonts w:ascii="Arial" w:hAnsi="Arial" w:cs="Arial"/>
          <w:bCs/>
          <w:sz w:val="20"/>
          <w:szCs w:val="20"/>
        </w:rPr>
        <w:t xml:space="preserve">the </w:t>
      </w:r>
      <w:r w:rsidRPr="00F41AB3">
        <w:rPr>
          <w:rFonts w:ascii="Arial" w:hAnsi="Arial" w:cs="Arial"/>
          <w:bCs/>
          <w:sz w:val="20"/>
          <w:szCs w:val="20"/>
        </w:rPr>
        <w:t>purpose of education, and why inequalities in educational attainment and academic achievement persist in the United States</w:t>
      </w:r>
      <w:r w:rsidR="007778C5">
        <w:rPr>
          <w:rFonts w:ascii="Arial" w:hAnsi="Arial" w:cs="Arial"/>
          <w:bCs/>
          <w:sz w:val="20"/>
          <w:szCs w:val="20"/>
        </w:rPr>
        <w:t xml:space="preserve"> </w:t>
      </w:r>
      <w:r w:rsidRPr="00F41AB3">
        <w:rPr>
          <w:rFonts w:ascii="Arial" w:hAnsi="Arial" w:cs="Arial"/>
          <w:bCs/>
          <w:sz w:val="20"/>
          <w:szCs w:val="20"/>
        </w:rPr>
        <w:t xml:space="preserve">with emphasis on issues of race, class, gender, and </w:t>
      </w:r>
      <w:proofErr w:type="gramStart"/>
      <w:r w:rsidRPr="00F41AB3">
        <w:rPr>
          <w:rFonts w:ascii="Arial" w:hAnsi="Arial" w:cs="Arial"/>
          <w:bCs/>
          <w:sz w:val="20"/>
          <w:szCs w:val="20"/>
        </w:rPr>
        <w:t>neighborhood;</w:t>
      </w:r>
      <w:proofErr w:type="gramEnd"/>
      <w:r w:rsidRPr="00F41AB3">
        <w:rPr>
          <w:rFonts w:ascii="Arial" w:hAnsi="Arial" w:cs="Arial"/>
          <w:bCs/>
          <w:sz w:val="20"/>
          <w:szCs w:val="20"/>
        </w:rPr>
        <w:t xml:space="preserve"> </w:t>
      </w:r>
    </w:p>
    <w:p w14:paraId="47636A77" w14:textId="16B72CA5" w:rsidR="00E246A1" w:rsidRPr="00F41AB3" w:rsidRDefault="007466F4" w:rsidP="00936D73">
      <w:pPr>
        <w:numPr>
          <w:ilvl w:val="0"/>
          <w:numId w:val="2"/>
        </w:numPr>
        <w:rPr>
          <w:rFonts w:ascii="Arial" w:hAnsi="Arial" w:cs="Arial"/>
          <w:bCs/>
          <w:sz w:val="20"/>
          <w:szCs w:val="20"/>
        </w:rPr>
      </w:pPr>
      <w:r w:rsidRPr="0000694E">
        <w:rPr>
          <w:rFonts w:ascii="Arial" w:hAnsi="Arial" w:cs="Arial"/>
          <w:b/>
          <w:sz w:val="20"/>
          <w:szCs w:val="20"/>
        </w:rPr>
        <w:t>Social Problems</w:t>
      </w:r>
      <w:r w:rsidR="0000694E" w:rsidRPr="00FF6BFF">
        <w:rPr>
          <w:rFonts w:ascii="Arial" w:hAnsi="Arial" w:cs="Arial"/>
          <w:b/>
          <w:sz w:val="20"/>
          <w:szCs w:val="20"/>
        </w:rPr>
        <w:t>:</w:t>
      </w:r>
      <w:r w:rsidRPr="00F41AB3">
        <w:rPr>
          <w:rFonts w:ascii="Arial" w:hAnsi="Arial" w:cs="Arial"/>
          <w:bCs/>
          <w:sz w:val="20"/>
          <w:szCs w:val="20"/>
        </w:rPr>
        <w:t xml:space="preserve"> </w:t>
      </w:r>
      <w:r w:rsidR="0043652F">
        <w:rPr>
          <w:rFonts w:ascii="Arial" w:hAnsi="Arial" w:cs="Arial"/>
          <w:bCs/>
          <w:sz w:val="20"/>
          <w:szCs w:val="20"/>
        </w:rPr>
        <w:t>E</w:t>
      </w:r>
      <w:r w:rsidRPr="00F41AB3">
        <w:rPr>
          <w:rFonts w:ascii="Arial" w:hAnsi="Arial" w:cs="Arial"/>
          <w:bCs/>
          <w:sz w:val="20"/>
          <w:szCs w:val="20"/>
        </w:rPr>
        <w:t xml:space="preserve">xamines </w:t>
      </w:r>
      <w:r w:rsidR="0043652F" w:rsidRPr="00F41AB3">
        <w:rPr>
          <w:rFonts w:ascii="Arial" w:hAnsi="Arial" w:cs="Arial"/>
          <w:bCs/>
          <w:sz w:val="20"/>
          <w:szCs w:val="20"/>
        </w:rPr>
        <w:t>what constitutes a social problem, and who defines what a social problem is</w:t>
      </w:r>
      <w:r w:rsidR="0043652F">
        <w:rPr>
          <w:rFonts w:ascii="Arial" w:hAnsi="Arial" w:cs="Arial"/>
          <w:bCs/>
          <w:sz w:val="20"/>
          <w:szCs w:val="20"/>
        </w:rPr>
        <w:t xml:space="preserve">, </w:t>
      </w:r>
      <w:r w:rsidRPr="00F41AB3">
        <w:rPr>
          <w:rFonts w:ascii="Arial" w:hAnsi="Arial" w:cs="Arial"/>
          <w:bCs/>
          <w:sz w:val="20"/>
          <w:szCs w:val="20"/>
        </w:rPr>
        <w:t>drawing on case studies of contemporary social issues, on a wide range of topics such as income inequality, harassment, racism, mass incarceration, and immigration.</w:t>
      </w:r>
    </w:p>
    <w:p w14:paraId="2B2BC995" w14:textId="587D1014" w:rsidR="007466F4" w:rsidRDefault="007466F4" w:rsidP="007466F4">
      <w:pPr>
        <w:ind w:left="2340" w:hanging="2340"/>
        <w:rPr>
          <w:rFonts w:ascii="Arial" w:hAnsi="Arial" w:cs="Arial"/>
        </w:rPr>
      </w:pPr>
    </w:p>
    <w:p w14:paraId="50DEB312" w14:textId="77777777" w:rsidR="007466F4" w:rsidRPr="00137132" w:rsidRDefault="007466F4" w:rsidP="007466F4">
      <w:pPr>
        <w:ind w:left="2340" w:hanging="234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74"/>
        <w:gridCol w:w="1304"/>
        <w:gridCol w:w="4590"/>
        <w:gridCol w:w="1008"/>
      </w:tblGrid>
      <w:tr w:rsidR="00E246A1" w:rsidRPr="00CB5105" w14:paraId="76478CAE" w14:textId="77777777" w:rsidTr="001279BD">
        <w:trPr>
          <w:trHeight w:val="432"/>
        </w:trPr>
        <w:tc>
          <w:tcPr>
            <w:tcW w:w="2674" w:type="dxa"/>
            <w:shd w:val="clear" w:color="auto" w:fill="auto"/>
            <w:vAlign w:val="center"/>
          </w:tcPr>
          <w:p w14:paraId="4BF83B7C" w14:textId="77777777" w:rsidR="00E246A1" w:rsidRPr="00D26334" w:rsidRDefault="00E246A1" w:rsidP="0013713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26334">
              <w:rPr>
                <w:rFonts w:ascii="Arial" w:hAnsi="Arial" w:cs="Arial"/>
                <w:b/>
                <w:bCs/>
                <w:sz w:val="20"/>
                <w:szCs w:val="20"/>
              </w:rPr>
              <w:t>Institution Name</w:t>
            </w:r>
          </w:p>
        </w:tc>
        <w:tc>
          <w:tcPr>
            <w:tcW w:w="1304" w:type="dxa"/>
            <w:shd w:val="clear" w:color="auto" w:fill="auto"/>
            <w:vAlign w:val="center"/>
          </w:tcPr>
          <w:p w14:paraId="0D0EDF3D" w14:textId="69EAFDBB" w:rsidR="00E246A1" w:rsidRPr="00D26334" w:rsidRDefault="007456E8" w:rsidP="0013713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urse Title</w:t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0E96DCD0" w14:textId="77777777" w:rsidR="00E246A1" w:rsidRPr="00D26334" w:rsidRDefault="00EE7ED5" w:rsidP="00CB510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26334">
              <w:rPr>
                <w:rFonts w:ascii="Arial" w:hAnsi="Arial" w:cs="Arial"/>
                <w:b/>
                <w:bCs/>
                <w:sz w:val="20"/>
                <w:szCs w:val="20"/>
              </w:rPr>
              <w:t>Course Description</w:t>
            </w:r>
          </w:p>
        </w:tc>
        <w:tc>
          <w:tcPr>
            <w:tcW w:w="1008" w:type="dxa"/>
            <w:shd w:val="clear" w:color="auto" w:fill="auto"/>
            <w:vAlign w:val="center"/>
          </w:tcPr>
          <w:p w14:paraId="4CA1CD23" w14:textId="77777777" w:rsidR="00E246A1" w:rsidRPr="00D26334" w:rsidRDefault="00E246A1" w:rsidP="00CB510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26334">
              <w:rPr>
                <w:rFonts w:ascii="Arial" w:hAnsi="Arial" w:cs="Arial"/>
                <w:b/>
                <w:bCs/>
                <w:sz w:val="20"/>
                <w:szCs w:val="20"/>
              </w:rPr>
              <w:t>Degree</w:t>
            </w:r>
          </w:p>
        </w:tc>
      </w:tr>
      <w:tr w:rsidR="00E246A1" w:rsidRPr="00CB5105" w14:paraId="0A5B50C1" w14:textId="77777777" w:rsidTr="00A72F61">
        <w:tc>
          <w:tcPr>
            <w:tcW w:w="2674" w:type="dxa"/>
            <w:shd w:val="clear" w:color="auto" w:fill="auto"/>
          </w:tcPr>
          <w:p w14:paraId="31ECEEAA" w14:textId="3D7403AC" w:rsidR="00E246A1" w:rsidRPr="000109FE" w:rsidRDefault="00E246A1" w:rsidP="00CB5105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04" w:type="dxa"/>
            <w:shd w:val="clear" w:color="auto" w:fill="auto"/>
          </w:tcPr>
          <w:p w14:paraId="698CC88C" w14:textId="3FC681F2" w:rsidR="00E246A1" w:rsidRPr="007466F4" w:rsidRDefault="00E246A1" w:rsidP="00CB5105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4590" w:type="dxa"/>
            <w:shd w:val="clear" w:color="auto" w:fill="auto"/>
          </w:tcPr>
          <w:p w14:paraId="58F68610" w14:textId="3DE2C5AE" w:rsidR="00E246A1" w:rsidRPr="007466F4" w:rsidRDefault="00E246A1" w:rsidP="00CB5105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008" w:type="dxa"/>
            <w:shd w:val="clear" w:color="auto" w:fill="auto"/>
          </w:tcPr>
          <w:p w14:paraId="0482008A" w14:textId="77777777" w:rsidR="00E246A1" w:rsidRPr="00CB5105" w:rsidRDefault="00E246A1" w:rsidP="00CB5105">
            <w:pPr>
              <w:jc w:val="both"/>
              <w:rPr>
                <w:rFonts w:ascii="Arial" w:hAnsi="Arial" w:cs="Arial"/>
              </w:rPr>
            </w:pPr>
          </w:p>
        </w:tc>
      </w:tr>
      <w:tr w:rsidR="00E246A1" w:rsidRPr="00CB5105" w14:paraId="61CB147A" w14:textId="77777777" w:rsidTr="00A72F61">
        <w:tc>
          <w:tcPr>
            <w:tcW w:w="2674" w:type="dxa"/>
            <w:shd w:val="clear" w:color="auto" w:fill="auto"/>
          </w:tcPr>
          <w:p w14:paraId="6C35AC71" w14:textId="77777777" w:rsidR="00E246A1" w:rsidRPr="00CB5105" w:rsidRDefault="00E246A1" w:rsidP="00CB51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04" w:type="dxa"/>
            <w:shd w:val="clear" w:color="auto" w:fill="auto"/>
          </w:tcPr>
          <w:p w14:paraId="62254AF5" w14:textId="77777777" w:rsidR="00E246A1" w:rsidRPr="00CB5105" w:rsidRDefault="00E246A1" w:rsidP="00CB51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590" w:type="dxa"/>
            <w:shd w:val="clear" w:color="auto" w:fill="auto"/>
          </w:tcPr>
          <w:p w14:paraId="4BB98606" w14:textId="77777777" w:rsidR="00E246A1" w:rsidRPr="00CB5105" w:rsidRDefault="00E246A1" w:rsidP="00CB51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08" w:type="dxa"/>
            <w:shd w:val="clear" w:color="auto" w:fill="auto"/>
          </w:tcPr>
          <w:p w14:paraId="27577909" w14:textId="77777777" w:rsidR="00E246A1" w:rsidRPr="00CB5105" w:rsidRDefault="00E246A1" w:rsidP="00CB5105">
            <w:pPr>
              <w:jc w:val="both"/>
              <w:rPr>
                <w:rFonts w:ascii="Arial" w:hAnsi="Arial" w:cs="Arial"/>
              </w:rPr>
            </w:pPr>
          </w:p>
        </w:tc>
      </w:tr>
      <w:tr w:rsidR="00E246A1" w:rsidRPr="00CB5105" w14:paraId="5E442D83" w14:textId="77777777" w:rsidTr="00A72F61">
        <w:tc>
          <w:tcPr>
            <w:tcW w:w="2674" w:type="dxa"/>
            <w:shd w:val="clear" w:color="auto" w:fill="auto"/>
          </w:tcPr>
          <w:p w14:paraId="46DD6DBA" w14:textId="77777777" w:rsidR="00E246A1" w:rsidRPr="00CB5105" w:rsidRDefault="00E246A1" w:rsidP="00CB51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04" w:type="dxa"/>
            <w:shd w:val="clear" w:color="auto" w:fill="auto"/>
          </w:tcPr>
          <w:p w14:paraId="37C75781" w14:textId="77777777" w:rsidR="00E246A1" w:rsidRPr="00CB5105" w:rsidRDefault="00E246A1" w:rsidP="00CB51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590" w:type="dxa"/>
            <w:shd w:val="clear" w:color="auto" w:fill="auto"/>
          </w:tcPr>
          <w:p w14:paraId="7574CF05" w14:textId="77777777" w:rsidR="00E246A1" w:rsidRPr="00CB5105" w:rsidRDefault="00E246A1" w:rsidP="00CB51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08" w:type="dxa"/>
            <w:shd w:val="clear" w:color="auto" w:fill="auto"/>
          </w:tcPr>
          <w:p w14:paraId="1D36E6E2" w14:textId="77777777" w:rsidR="00E246A1" w:rsidRPr="00CB5105" w:rsidRDefault="00E246A1" w:rsidP="00CB5105">
            <w:pPr>
              <w:jc w:val="both"/>
              <w:rPr>
                <w:rFonts w:ascii="Arial" w:hAnsi="Arial" w:cs="Arial"/>
              </w:rPr>
            </w:pPr>
          </w:p>
        </w:tc>
      </w:tr>
      <w:tr w:rsidR="00E246A1" w:rsidRPr="00CB5105" w14:paraId="3CC8E782" w14:textId="77777777" w:rsidTr="00A72F61">
        <w:tc>
          <w:tcPr>
            <w:tcW w:w="2674" w:type="dxa"/>
            <w:shd w:val="clear" w:color="auto" w:fill="auto"/>
          </w:tcPr>
          <w:p w14:paraId="7892EA61" w14:textId="77777777" w:rsidR="00E246A1" w:rsidRPr="00CB5105" w:rsidRDefault="00E246A1" w:rsidP="00CB51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04" w:type="dxa"/>
            <w:shd w:val="clear" w:color="auto" w:fill="auto"/>
          </w:tcPr>
          <w:p w14:paraId="37368BBE" w14:textId="77777777" w:rsidR="00E246A1" w:rsidRPr="00CB5105" w:rsidRDefault="00E246A1" w:rsidP="00CB51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590" w:type="dxa"/>
            <w:shd w:val="clear" w:color="auto" w:fill="auto"/>
          </w:tcPr>
          <w:p w14:paraId="429BBF48" w14:textId="77777777" w:rsidR="00E246A1" w:rsidRPr="00CB5105" w:rsidRDefault="00E246A1" w:rsidP="00CB51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08" w:type="dxa"/>
            <w:shd w:val="clear" w:color="auto" w:fill="auto"/>
          </w:tcPr>
          <w:p w14:paraId="6C05FD07" w14:textId="77777777" w:rsidR="00E246A1" w:rsidRPr="00CB5105" w:rsidRDefault="00E246A1" w:rsidP="00CB5105">
            <w:pPr>
              <w:jc w:val="both"/>
              <w:rPr>
                <w:rFonts w:ascii="Arial" w:hAnsi="Arial" w:cs="Arial"/>
              </w:rPr>
            </w:pPr>
          </w:p>
        </w:tc>
      </w:tr>
      <w:tr w:rsidR="00E246A1" w:rsidRPr="00CB5105" w14:paraId="0CDF6247" w14:textId="77777777" w:rsidTr="00A72F61">
        <w:tc>
          <w:tcPr>
            <w:tcW w:w="2674" w:type="dxa"/>
            <w:shd w:val="clear" w:color="auto" w:fill="auto"/>
          </w:tcPr>
          <w:p w14:paraId="02664AB6" w14:textId="77777777" w:rsidR="00E246A1" w:rsidRPr="00CB5105" w:rsidRDefault="00E246A1" w:rsidP="00CB51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04" w:type="dxa"/>
            <w:shd w:val="clear" w:color="auto" w:fill="auto"/>
          </w:tcPr>
          <w:p w14:paraId="294CCB7C" w14:textId="77777777" w:rsidR="00E246A1" w:rsidRPr="00CB5105" w:rsidRDefault="00E246A1" w:rsidP="00CB51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590" w:type="dxa"/>
            <w:shd w:val="clear" w:color="auto" w:fill="auto"/>
          </w:tcPr>
          <w:p w14:paraId="022723B4" w14:textId="77777777" w:rsidR="00E246A1" w:rsidRPr="00CB5105" w:rsidRDefault="00E246A1" w:rsidP="00CB51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08" w:type="dxa"/>
            <w:shd w:val="clear" w:color="auto" w:fill="auto"/>
          </w:tcPr>
          <w:p w14:paraId="329157BB" w14:textId="77777777" w:rsidR="00E246A1" w:rsidRPr="00CB5105" w:rsidRDefault="00E246A1" w:rsidP="00CB5105">
            <w:pPr>
              <w:jc w:val="both"/>
              <w:rPr>
                <w:rFonts w:ascii="Arial" w:hAnsi="Arial" w:cs="Arial"/>
              </w:rPr>
            </w:pPr>
          </w:p>
        </w:tc>
      </w:tr>
      <w:tr w:rsidR="00E246A1" w:rsidRPr="00CB5105" w14:paraId="05874014" w14:textId="77777777" w:rsidTr="00A72F61">
        <w:tc>
          <w:tcPr>
            <w:tcW w:w="2674" w:type="dxa"/>
            <w:shd w:val="clear" w:color="auto" w:fill="auto"/>
          </w:tcPr>
          <w:p w14:paraId="70C9F0E4" w14:textId="77777777" w:rsidR="00E246A1" w:rsidRPr="00CB5105" w:rsidRDefault="00E246A1" w:rsidP="00CB51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04" w:type="dxa"/>
            <w:shd w:val="clear" w:color="auto" w:fill="auto"/>
          </w:tcPr>
          <w:p w14:paraId="0E2B5663" w14:textId="77777777" w:rsidR="00E246A1" w:rsidRPr="00CB5105" w:rsidRDefault="00E246A1" w:rsidP="00CB51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590" w:type="dxa"/>
            <w:shd w:val="clear" w:color="auto" w:fill="auto"/>
          </w:tcPr>
          <w:p w14:paraId="2F9DDBAC" w14:textId="77777777" w:rsidR="00E246A1" w:rsidRPr="00CB5105" w:rsidRDefault="00E246A1" w:rsidP="00CB51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08" w:type="dxa"/>
            <w:shd w:val="clear" w:color="auto" w:fill="auto"/>
          </w:tcPr>
          <w:p w14:paraId="560128CE" w14:textId="77777777" w:rsidR="00EE7ED5" w:rsidRPr="00CB5105" w:rsidRDefault="00EE7ED5" w:rsidP="00CB5105">
            <w:pPr>
              <w:jc w:val="both"/>
              <w:rPr>
                <w:rFonts w:ascii="Arial" w:hAnsi="Arial" w:cs="Arial"/>
              </w:rPr>
            </w:pPr>
          </w:p>
        </w:tc>
      </w:tr>
      <w:tr w:rsidR="00EE7ED5" w:rsidRPr="00CB5105" w14:paraId="6E75C9FC" w14:textId="77777777" w:rsidTr="00A72F61">
        <w:tc>
          <w:tcPr>
            <w:tcW w:w="2674" w:type="dxa"/>
            <w:shd w:val="clear" w:color="auto" w:fill="auto"/>
          </w:tcPr>
          <w:p w14:paraId="30B1FF8E" w14:textId="77777777" w:rsidR="00EE7ED5" w:rsidRPr="00CB5105" w:rsidRDefault="00EE7ED5" w:rsidP="00CB51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04" w:type="dxa"/>
            <w:shd w:val="clear" w:color="auto" w:fill="auto"/>
          </w:tcPr>
          <w:p w14:paraId="37A5BE95" w14:textId="77777777" w:rsidR="00EE7ED5" w:rsidRPr="00CB5105" w:rsidRDefault="00EE7ED5" w:rsidP="00CB51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590" w:type="dxa"/>
            <w:shd w:val="clear" w:color="auto" w:fill="auto"/>
          </w:tcPr>
          <w:p w14:paraId="6C8D255B" w14:textId="77777777" w:rsidR="00EE7ED5" w:rsidRPr="00CB5105" w:rsidRDefault="00EE7ED5" w:rsidP="00CB51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08" w:type="dxa"/>
            <w:shd w:val="clear" w:color="auto" w:fill="auto"/>
          </w:tcPr>
          <w:p w14:paraId="7DDEFBFB" w14:textId="77777777" w:rsidR="00EE7ED5" w:rsidRPr="00CB5105" w:rsidRDefault="00EE7ED5" w:rsidP="00CB5105">
            <w:pPr>
              <w:jc w:val="both"/>
              <w:rPr>
                <w:rFonts w:ascii="Arial" w:hAnsi="Arial" w:cs="Arial"/>
              </w:rPr>
            </w:pPr>
          </w:p>
        </w:tc>
      </w:tr>
      <w:tr w:rsidR="00EE7ED5" w:rsidRPr="00CB5105" w14:paraId="2DF1AB39" w14:textId="77777777" w:rsidTr="00A72F61">
        <w:tc>
          <w:tcPr>
            <w:tcW w:w="2674" w:type="dxa"/>
            <w:shd w:val="clear" w:color="auto" w:fill="auto"/>
          </w:tcPr>
          <w:p w14:paraId="37D2C7DA" w14:textId="77777777" w:rsidR="00EE7ED5" w:rsidRPr="00CB5105" w:rsidRDefault="00EE7ED5" w:rsidP="00CB51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04" w:type="dxa"/>
            <w:shd w:val="clear" w:color="auto" w:fill="auto"/>
          </w:tcPr>
          <w:p w14:paraId="2C49C10D" w14:textId="77777777" w:rsidR="00EE7ED5" w:rsidRPr="00CB5105" w:rsidRDefault="00EE7ED5" w:rsidP="00CB51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590" w:type="dxa"/>
            <w:shd w:val="clear" w:color="auto" w:fill="auto"/>
          </w:tcPr>
          <w:p w14:paraId="247FD4CF" w14:textId="77777777" w:rsidR="00EE7ED5" w:rsidRPr="00CB5105" w:rsidRDefault="00EE7ED5" w:rsidP="00CB51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08" w:type="dxa"/>
            <w:shd w:val="clear" w:color="auto" w:fill="auto"/>
          </w:tcPr>
          <w:p w14:paraId="5713CECE" w14:textId="77777777" w:rsidR="00EE7ED5" w:rsidRPr="00CB5105" w:rsidRDefault="00EE7ED5" w:rsidP="00CB5105">
            <w:pPr>
              <w:jc w:val="both"/>
              <w:rPr>
                <w:rFonts w:ascii="Arial" w:hAnsi="Arial" w:cs="Arial"/>
              </w:rPr>
            </w:pPr>
          </w:p>
        </w:tc>
      </w:tr>
      <w:tr w:rsidR="00EE7ED5" w:rsidRPr="00CB5105" w14:paraId="718BAA84" w14:textId="77777777" w:rsidTr="00A72F61">
        <w:tc>
          <w:tcPr>
            <w:tcW w:w="2674" w:type="dxa"/>
            <w:shd w:val="clear" w:color="auto" w:fill="auto"/>
          </w:tcPr>
          <w:p w14:paraId="2B42833F" w14:textId="77777777" w:rsidR="00EE7ED5" w:rsidRPr="00CB5105" w:rsidRDefault="00EE7ED5" w:rsidP="00CB51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04" w:type="dxa"/>
            <w:shd w:val="clear" w:color="auto" w:fill="auto"/>
          </w:tcPr>
          <w:p w14:paraId="31B1E40D" w14:textId="77777777" w:rsidR="00EE7ED5" w:rsidRPr="00CB5105" w:rsidRDefault="00EE7ED5" w:rsidP="00CB51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590" w:type="dxa"/>
            <w:shd w:val="clear" w:color="auto" w:fill="auto"/>
          </w:tcPr>
          <w:p w14:paraId="10868A3C" w14:textId="77777777" w:rsidR="00EE7ED5" w:rsidRPr="00CB5105" w:rsidRDefault="00EE7ED5" w:rsidP="00CB51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08" w:type="dxa"/>
            <w:shd w:val="clear" w:color="auto" w:fill="auto"/>
          </w:tcPr>
          <w:p w14:paraId="1471EC87" w14:textId="77777777" w:rsidR="00EE7ED5" w:rsidRPr="00CB5105" w:rsidRDefault="00EE7ED5" w:rsidP="00CB5105">
            <w:pPr>
              <w:jc w:val="both"/>
              <w:rPr>
                <w:rFonts w:ascii="Arial" w:hAnsi="Arial" w:cs="Arial"/>
              </w:rPr>
            </w:pPr>
          </w:p>
        </w:tc>
      </w:tr>
      <w:tr w:rsidR="00EE7ED5" w:rsidRPr="00CB5105" w14:paraId="3EE6DE5B" w14:textId="77777777" w:rsidTr="00A72F61">
        <w:tc>
          <w:tcPr>
            <w:tcW w:w="2674" w:type="dxa"/>
            <w:shd w:val="clear" w:color="auto" w:fill="auto"/>
          </w:tcPr>
          <w:p w14:paraId="161981FE" w14:textId="77777777" w:rsidR="00EE7ED5" w:rsidRPr="00CB5105" w:rsidRDefault="00EE7ED5" w:rsidP="00CB51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04" w:type="dxa"/>
            <w:shd w:val="clear" w:color="auto" w:fill="auto"/>
          </w:tcPr>
          <w:p w14:paraId="6B9CA072" w14:textId="77777777" w:rsidR="00EE7ED5" w:rsidRPr="00CB5105" w:rsidRDefault="00EE7ED5" w:rsidP="00CB51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590" w:type="dxa"/>
            <w:shd w:val="clear" w:color="auto" w:fill="auto"/>
          </w:tcPr>
          <w:p w14:paraId="72C437F0" w14:textId="77777777" w:rsidR="00EE7ED5" w:rsidRPr="00CB5105" w:rsidRDefault="00EE7ED5" w:rsidP="00CB51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08" w:type="dxa"/>
            <w:shd w:val="clear" w:color="auto" w:fill="auto"/>
          </w:tcPr>
          <w:p w14:paraId="6CA2DC35" w14:textId="77777777" w:rsidR="00EE7ED5" w:rsidRPr="00CB5105" w:rsidRDefault="00EE7ED5" w:rsidP="00CB5105">
            <w:pPr>
              <w:jc w:val="both"/>
              <w:rPr>
                <w:rFonts w:ascii="Arial" w:hAnsi="Arial" w:cs="Arial"/>
              </w:rPr>
            </w:pPr>
          </w:p>
        </w:tc>
      </w:tr>
    </w:tbl>
    <w:p w14:paraId="39ED21B3" w14:textId="77777777" w:rsidR="00E246A1" w:rsidRPr="000219D1" w:rsidRDefault="00E246A1" w:rsidP="00E246A1">
      <w:pPr>
        <w:jc w:val="both"/>
        <w:rPr>
          <w:rFonts w:ascii="Arial" w:hAnsi="Arial" w:cs="Arial"/>
          <w:b/>
        </w:rPr>
      </w:pPr>
    </w:p>
    <w:p w14:paraId="5932A54B" w14:textId="77777777" w:rsidR="00E246A1" w:rsidRPr="000219D1" w:rsidRDefault="00E246A1" w:rsidP="00E246A1">
      <w:pPr>
        <w:jc w:val="both"/>
        <w:rPr>
          <w:rFonts w:ascii="Arial" w:hAnsi="Arial" w:cs="Arial"/>
        </w:rPr>
      </w:pPr>
    </w:p>
    <w:p w14:paraId="1D0A2125" w14:textId="31747101" w:rsidR="000C58A9" w:rsidRDefault="00D374BB" w:rsidP="00A72F61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ection 4: </w:t>
      </w:r>
      <w:r w:rsidR="00E246A1" w:rsidRPr="000219D1">
        <w:rPr>
          <w:rFonts w:ascii="Arial" w:hAnsi="Arial" w:cs="Arial"/>
          <w:b/>
        </w:rPr>
        <w:t>P</w:t>
      </w:r>
      <w:r>
        <w:rPr>
          <w:rFonts w:ascii="Arial" w:hAnsi="Arial" w:cs="Arial"/>
          <w:b/>
        </w:rPr>
        <w:t>rofessional</w:t>
      </w:r>
      <w:r w:rsidR="00EE7ED5">
        <w:rPr>
          <w:rFonts w:ascii="Arial" w:hAnsi="Arial" w:cs="Arial"/>
          <w:b/>
        </w:rPr>
        <w:t xml:space="preserve"> T</w:t>
      </w:r>
      <w:r>
        <w:rPr>
          <w:rFonts w:ascii="Arial" w:hAnsi="Arial" w:cs="Arial"/>
          <w:b/>
        </w:rPr>
        <w:t>raining</w:t>
      </w:r>
      <w:r w:rsidR="00E246A1" w:rsidRPr="000219D1">
        <w:rPr>
          <w:rFonts w:ascii="Arial" w:hAnsi="Arial" w:cs="Arial"/>
          <w:b/>
        </w:rPr>
        <w:t xml:space="preserve"> </w:t>
      </w:r>
      <w:r w:rsidR="00C87BBD">
        <w:rPr>
          <w:rFonts w:ascii="Arial" w:hAnsi="Arial" w:cs="Arial"/>
          <w:b/>
        </w:rPr>
        <w:t>E</w:t>
      </w:r>
      <w:r>
        <w:rPr>
          <w:rFonts w:ascii="Arial" w:hAnsi="Arial" w:cs="Arial"/>
          <w:b/>
        </w:rPr>
        <w:t>xperiences</w:t>
      </w:r>
      <w:r w:rsidR="00EE7ED5">
        <w:rPr>
          <w:rFonts w:ascii="Arial" w:hAnsi="Arial" w:cs="Arial"/>
          <w:b/>
        </w:rPr>
        <w:t xml:space="preserve"> </w:t>
      </w:r>
      <w:proofErr w:type="gramStart"/>
      <w:r w:rsidR="00EE7ED5">
        <w:rPr>
          <w:rFonts w:ascii="Arial" w:hAnsi="Arial" w:cs="Arial"/>
          <w:b/>
        </w:rPr>
        <w:t>I</w:t>
      </w:r>
      <w:r>
        <w:rPr>
          <w:rFonts w:ascii="Arial" w:hAnsi="Arial" w:cs="Arial"/>
          <w:b/>
        </w:rPr>
        <w:t>n</w:t>
      </w:r>
      <w:proofErr w:type="gramEnd"/>
      <w:r w:rsidR="00EE7ED5">
        <w:rPr>
          <w:rFonts w:ascii="Arial" w:hAnsi="Arial" w:cs="Arial"/>
          <w:b/>
        </w:rPr>
        <w:t xml:space="preserve"> T</w:t>
      </w:r>
      <w:r>
        <w:rPr>
          <w:rFonts w:ascii="Arial" w:hAnsi="Arial" w:cs="Arial"/>
          <w:b/>
        </w:rPr>
        <w:t>he</w:t>
      </w:r>
      <w:r w:rsidR="00EE7ED5">
        <w:rPr>
          <w:rFonts w:ascii="Arial" w:hAnsi="Arial" w:cs="Arial"/>
          <w:b/>
        </w:rPr>
        <w:t xml:space="preserve"> E</w:t>
      </w:r>
      <w:r>
        <w:rPr>
          <w:rFonts w:ascii="Arial" w:hAnsi="Arial" w:cs="Arial"/>
          <w:b/>
        </w:rPr>
        <w:t>lements</w:t>
      </w:r>
      <w:r w:rsidR="00EE7ED5">
        <w:rPr>
          <w:rFonts w:ascii="Arial" w:hAnsi="Arial" w:cs="Arial"/>
          <w:b/>
        </w:rPr>
        <w:t xml:space="preserve"> O</w:t>
      </w:r>
      <w:r>
        <w:rPr>
          <w:rFonts w:ascii="Arial" w:hAnsi="Arial" w:cs="Arial"/>
          <w:b/>
        </w:rPr>
        <w:t>f</w:t>
      </w:r>
      <w:r w:rsidR="00EE7ED5">
        <w:rPr>
          <w:rFonts w:ascii="Arial" w:hAnsi="Arial" w:cs="Arial"/>
          <w:b/>
        </w:rPr>
        <w:t xml:space="preserve"> T</w:t>
      </w:r>
      <w:r>
        <w:rPr>
          <w:rFonts w:ascii="Arial" w:hAnsi="Arial" w:cs="Arial"/>
          <w:b/>
        </w:rPr>
        <w:t>he</w:t>
      </w:r>
      <w:r w:rsidR="00EE7ED5">
        <w:rPr>
          <w:rFonts w:ascii="Arial" w:hAnsi="Arial" w:cs="Arial"/>
          <w:b/>
        </w:rPr>
        <w:t xml:space="preserve"> D</w:t>
      </w:r>
      <w:r>
        <w:rPr>
          <w:rFonts w:ascii="Arial" w:hAnsi="Arial" w:cs="Arial"/>
          <w:b/>
        </w:rPr>
        <w:t>ignity</w:t>
      </w:r>
      <w:r w:rsidR="00EE7ED5">
        <w:rPr>
          <w:rFonts w:ascii="Arial" w:hAnsi="Arial" w:cs="Arial"/>
          <w:b/>
        </w:rPr>
        <w:t xml:space="preserve"> A</w:t>
      </w:r>
      <w:r>
        <w:rPr>
          <w:rFonts w:ascii="Arial" w:hAnsi="Arial" w:cs="Arial"/>
          <w:b/>
        </w:rPr>
        <w:t>ct</w:t>
      </w:r>
      <w:r w:rsidR="00877F12">
        <w:rPr>
          <w:rFonts w:ascii="Arial" w:hAnsi="Arial" w:cs="Arial"/>
          <w:b/>
        </w:rPr>
        <w:t xml:space="preserve"> </w:t>
      </w:r>
      <w:r w:rsidR="00877F12" w:rsidRPr="00877F12">
        <w:rPr>
          <w:rFonts w:ascii="Arial" w:hAnsi="Arial" w:cs="Arial"/>
          <w:b/>
        </w:rPr>
        <w:t xml:space="preserve">Professional Training Experiences </w:t>
      </w:r>
    </w:p>
    <w:p w14:paraId="5B1FFDD7" w14:textId="77777777" w:rsidR="00C928D2" w:rsidRDefault="00C928D2" w:rsidP="00A72F61">
      <w:pPr>
        <w:jc w:val="both"/>
        <w:rPr>
          <w:rFonts w:ascii="Arial" w:hAnsi="Arial" w:cs="Arial"/>
          <w:b/>
        </w:rPr>
      </w:pPr>
    </w:p>
    <w:p w14:paraId="06FC2337" w14:textId="52A5A6CF" w:rsidR="00E246A1" w:rsidRPr="000C58A9" w:rsidRDefault="000C58A9" w:rsidP="00A72F61">
      <w:pPr>
        <w:jc w:val="both"/>
        <w:rPr>
          <w:rFonts w:ascii="Arial" w:hAnsi="Arial" w:cs="Arial"/>
          <w:b/>
          <w:sz w:val="20"/>
          <w:szCs w:val="20"/>
        </w:rPr>
      </w:pPr>
      <w:r w:rsidRPr="000C58A9">
        <w:rPr>
          <w:rFonts w:ascii="Arial" w:hAnsi="Arial" w:cs="Arial"/>
          <w:b/>
          <w:sz w:val="20"/>
          <w:szCs w:val="20"/>
        </w:rPr>
        <w:t>Instructions:</w:t>
      </w:r>
      <w:r w:rsidRPr="000C58A9">
        <w:rPr>
          <w:rFonts w:ascii="Arial" w:hAnsi="Arial" w:cs="Arial"/>
          <w:bCs/>
          <w:sz w:val="20"/>
          <w:szCs w:val="20"/>
        </w:rPr>
        <w:t xml:space="preserve"> List</w:t>
      </w:r>
      <w:r w:rsidR="00877F12" w:rsidRPr="000C58A9">
        <w:rPr>
          <w:rFonts w:ascii="Arial" w:hAnsi="Arial" w:cs="Arial"/>
          <w:bCs/>
          <w:sz w:val="20"/>
          <w:szCs w:val="20"/>
        </w:rPr>
        <w:t xml:space="preserve"> experiences, workshops, conferences, or training in the prevention and intervention of harassment, bullying, cyberbullying, and discrimination in schools</w:t>
      </w:r>
      <w:r w:rsidR="001279BD" w:rsidRPr="000C58A9">
        <w:rPr>
          <w:rFonts w:ascii="Arial" w:hAnsi="Arial" w:cs="Arial"/>
          <w:bCs/>
          <w:sz w:val="20"/>
          <w:szCs w:val="20"/>
        </w:rPr>
        <w:t>.</w:t>
      </w:r>
    </w:p>
    <w:p w14:paraId="585B8117" w14:textId="77777777" w:rsidR="00E815D5" w:rsidRPr="000219D1" w:rsidRDefault="00E815D5" w:rsidP="00A72F61">
      <w:pPr>
        <w:jc w:val="both"/>
        <w:rPr>
          <w:rFonts w:ascii="Arial" w:hAnsi="Arial" w:cs="Arial"/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88"/>
        <w:gridCol w:w="1976"/>
        <w:gridCol w:w="1148"/>
        <w:gridCol w:w="764"/>
      </w:tblGrid>
      <w:tr w:rsidR="0080269C" w:rsidRPr="00CB5105" w14:paraId="38884E3C" w14:textId="77777777" w:rsidTr="0080269C">
        <w:trPr>
          <w:trHeight w:val="432"/>
          <w:jc w:val="center"/>
        </w:trPr>
        <w:tc>
          <w:tcPr>
            <w:tcW w:w="5688" w:type="dxa"/>
            <w:shd w:val="clear" w:color="auto" w:fill="auto"/>
            <w:vAlign w:val="center"/>
          </w:tcPr>
          <w:p w14:paraId="11DF96DA" w14:textId="46C166C1" w:rsidR="0080269C" w:rsidRPr="00D26334" w:rsidRDefault="0080269C" w:rsidP="00E246A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Name</w:t>
            </w:r>
            <w:r w:rsidRPr="00D2633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f experience/workshop/conference/training</w:t>
            </w:r>
          </w:p>
        </w:tc>
        <w:tc>
          <w:tcPr>
            <w:tcW w:w="1976" w:type="dxa"/>
            <w:vAlign w:val="center"/>
          </w:tcPr>
          <w:p w14:paraId="15210C0D" w14:textId="27610B8D" w:rsidR="0080269C" w:rsidRPr="00D26334" w:rsidRDefault="0080269C" w:rsidP="00E246A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Location</w:t>
            </w:r>
          </w:p>
        </w:tc>
        <w:tc>
          <w:tcPr>
            <w:tcW w:w="1148" w:type="dxa"/>
            <w:shd w:val="clear" w:color="auto" w:fill="auto"/>
            <w:vAlign w:val="center"/>
          </w:tcPr>
          <w:p w14:paraId="49AAE091" w14:textId="65840783" w:rsidR="0080269C" w:rsidRPr="00D26334" w:rsidRDefault="0080269C" w:rsidP="00E246A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26334">
              <w:rPr>
                <w:rFonts w:ascii="Arial" w:hAnsi="Arial" w:cs="Arial"/>
                <w:b/>
                <w:bCs/>
                <w:sz w:val="20"/>
                <w:szCs w:val="20"/>
              </w:rPr>
              <w:t>Attended</w:t>
            </w:r>
          </w:p>
        </w:tc>
        <w:tc>
          <w:tcPr>
            <w:tcW w:w="764" w:type="dxa"/>
            <w:shd w:val="clear" w:color="auto" w:fill="auto"/>
            <w:vAlign w:val="center"/>
          </w:tcPr>
          <w:p w14:paraId="3B75FD6F" w14:textId="77777777" w:rsidR="0080269C" w:rsidRPr="00D26334" w:rsidRDefault="0080269C" w:rsidP="00E246A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26334">
              <w:rPr>
                <w:rFonts w:ascii="Arial" w:hAnsi="Arial" w:cs="Arial"/>
                <w:b/>
                <w:bCs/>
                <w:sz w:val="20"/>
                <w:szCs w:val="20"/>
              </w:rPr>
              <w:t>Led</w:t>
            </w:r>
          </w:p>
        </w:tc>
      </w:tr>
      <w:tr w:rsidR="0080269C" w:rsidRPr="00CB5105" w14:paraId="66615D12" w14:textId="77777777" w:rsidTr="0080269C">
        <w:trPr>
          <w:jc w:val="center"/>
        </w:trPr>
        <w:tc>
          <w:tcPr>
            <w:tcW w:w="5688" w:type="dxa"/>
            <w:shd w:val="clear" w:color="auto" w:fill="auto"/>
          </w:tcPr>
          <w:p w14:paraId="602E3580" w14:textId="77777777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976" w:type="dxa"/>
          </w:tcPr>
          <w:p w14:paraId="0F34D50B" w14:textId="77777777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148" w:type="dxa"/>
            <w:shd w:val="clear" w:color="auto" w:fill="auto"/>
          </w:tcPr>
          <w:p w14:paraId="67C76A4E" w14:textId="2FD811EF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4" w:type="dxa"/>
            <w:shd w:val="clear" w:color="auto" w:fill="auto"/>
          </w:tcPr>
          <w:p w14:paraId="6846275F" w14:textId="77777777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80269C" w:rsidRPr="00CB5105" w14:paraId="33BD25DB" w14:textId="77777777" w:rsidTr="0080269C">
        <w:trPr>
          <w:jc w:val="center"/>
        </w:trPr>
        <w:tc>
          <w:tcPr>
            <w:tcW w:w="5688" w:type="dxa"/>
            <w:shd w:val="clear" w:color="auto" w:fill="auto"/>
          </w:tcPr>
          <w:p w14:paraId="403C7B84" w14:textId="77777777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976" w:type="dxa"/>
          </w:tcPr>
          <w:p w14:paraId="6FBFE92D" w14:textId="77777777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148" w:type="dxa"/>
            <w:shd w:val="clear" w:color="auto" w:fill="auto"/>
          </w:tcPr>
          <w:p w14:paraId="6B5B5A15" w14:textId="78DDCAF4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4" w:type="dxa"/>
            <w:shd w:val="clear" w:color="auto" w:fill="auto"/>
          </w:tcPr>
          <w:p w14:paraId="2A9BBD62" w14:textId="77777777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80269C" w:rsidRPr="00CB5105" w14:paraId="422B7DD5" w14:textId="77777777" w:rsidTr="0080269C">
        <w:trPr>
          <w:jc w:val="center"/>
        </w:trPr>
        <w:tc>
          <w:tcPr>
            <w:tcW w:w="5688" w:type="dxa"/>
            <w:shd w:val="clear" w:color="auto" w:fill="auto"/>
          </w:tcPr>
          <w:p w14:paraId="7A620072" w14:textId="77777777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976" w:type="dxa"/>
          </w:tcPr>
          <w:p w14:paraId="1F861464" w14:textId="77777777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148" w:type="dxa"/>
            <w:shd w:val="clear" w:color="auto" w:fill="auto"/>
          </w:tcPr>
          <w:p w14:paraId="1CB816F8" w14:textId="30614AFA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4" w:type="dxa"/>
            <w:shd w:val="clear" w:color="auto" w:fill="auto"/>
          </w:tcPr>
          <w:p w14:paraId="5D55DDD1" w14:textId="77777777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80269C" w:rsidRPr="00CB5105" w14:paraId="1E4F4A70" w14:textId="77777777" w:rsidTr="0080269C">
        <w:trPr>
          <w:jc w:val="center"/>
        </w:trPr>
        <w:tc>
          <w:tcPr>
            <w:tcW w:w="5688" w:type="dxa"/>
            <w:shd w:val="clear" w:color="auto" w:fill="auto"/>
          </w:tcPr>
          <w:p w14:paraId="1987253B" w14:textId="77777777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976" w:type="dxa"/>
          </w:tcPr>
          <w:p w14:paraId="3B90FCBD" w14:textId="77777777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148" w:type="dxa"/>
            <w:shd w:val="clear" w:color="auto" w:fill="auto"/>
          </w:tcPr>
          <w:p w14:paraId="70ABFB88" w14:textId="75C90350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4" w:type="dxa"/>
            <w:shd w:val="clear" w:color="auto" w:fill="auto"/>
          </w:tcPr>
          <w:p w14:paraId="10DD8BF7" w14:textId="77777777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80269C" w:rsidRPr="00CB5105" w14:paraId="14920899" w14:textId="77777777" w:rsidTr="0080269C">
        <w:trPr>
          <w:jc w:val="center"/>
        </w:trPr>
        <w:tc>
          <w:tcPr>
            <w:tcW w:w="5688" w:type="dxa"/>
            <w:shd w:val="clear" w:color="auto" w:fill="auto"/>
          </w:tcPr>
          <w:p w14:paraId="62E77E02" w14:textId="77777777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976" w:type="dxa"/>
          </w:tcPr>
          <w:p w14:paraId="6714A877" w14:textId="77777777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148" w:type="dxa"/>
            <w:shd w:val="clear" w:color="auto" w:fill="auto"/>
          </w:tcPr>
          <w:p w14:paraId="65D9EBF7" w14:textId="443CAF0F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4" w:type="dxa"/>
            <w:shd w:val="clear" w:color="auto" w:fill="auto"/>
          </w:tcPr>
          <w:p w14:paraId="743E4961" w14:textId="77777777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80269C" w:rsidRPr="00CB5105" w14:paraId="4C4C415F" w14:textId="77777777" w:rsidTr="0080269C">
        <w:trPr>
          <w:jc w:val="center"/>
        </w:trPr>
        <w:tc>
          <w:tcPr>
            <w:tcW w:w="5688" w:type="dxa"/>
            <w:shd w:val="clear" w:color="auto" w:fill="auto"/>
          </w:tcPr>
          <w:p w14:paraId="4160A0E3" w14:textId="77777777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976" w:type="dxa"/>
          </w:tcPr>
          <w:p w14:paraId="0D715C8E" w14:textId="77777777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148" w:type="dxa"/>
            <w:shd w:val="clear" w:color="auto" w:fill="auto"/>
          </w:tcPr>
          <w:p w14:paraId="3308ECFF" w14:textId="1E8FCB27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4" w:type="dxa"/>
            <w:shd w:val="clear" w:color="auto" w:fill="auto"/>
          </w:tcPr>
          <w:p w14:paraId="7878C5E1" w14:textId="77777777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80269C" w:rsidRPr="00CB5105" w14:paraId="33B87A97" w14:textId="77777777" w:rsidTr="0080269C">
        <w:trPr>
          <w:jc w:val="center"/>
        </w:trPr>
        <w:tc>
          <w:tcPr>
            <w:tcW w:w="5688" w:type="dxa"/>
            <w:shd w:val="clear" w:color="auto" w:fill="auto"/>
          </w:tcPr>
          <w:p w14:paraId="2474C470" w14:textId="77777777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976" w:type="dxa"/>
          </w:tcPr>
          <w:p w14:paraId="65BBD54B" w14:textId="77777777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148" w:type="dxa"/>
            <w:shd w:val="clear" w:color="auto" w:fill="auto"/>
          </w:tcPr>
          <w:p w14:paraId="2EA0B7E2" w14:textId="50F86EB4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4" w:type="dxa"/>
            <w:shd w:val="clear" w:color="auto" w:fill="auto"/>
          </w:tcPr>
          <w:p w14:paraId="66BB1F9B" w14:textId="77777777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80269C" w:rsidRPr="00CB5105" w14:paraId="4BD1AC41" w14:textId="77777777" w:rsidTr="0080269C">
        <w:trPr>
          <w:jc w:val="center"/>
        </w:trPr>
        <w:tc>
          <w:tcPr>
            <w:tcW w:w="5688" w:type="dxa"/>
            <w:shd w:val="clear" w:color="auto" w:fill="auto"/>
          </w:tcPr>
          <w:p w14:paraId="4743C14E" w14:textId="77777777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976" w:type="dxa"/>
          </w:tcPr>
          <w:p w14:paraId="7E23B397" w14:textId="77777777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148" w:type="dxa"/>
            <w:shd w:val="clear" w:color="auto" w:fill="auto"/>
          </w:tcPr>
          <w:p w14:paraId="0D5BADFF" w14:textId="71F27948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4" w:type="dxa"/>
            <w:shd w:val="clear" w:color="auto" w:fill="auto"/>
          </w:tcPr>
          <w:p w14:paraId="112ECF41" w14:textId="77777777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80269C" w:rsidRPr="00CB5105" w14:paraId="685C39C5" w14:textId="77777777" w:rsidTr="0080269C">
        <w:trPr>
          <w:jc w:val="center"/>
        </w:trPr>
        <w:tc>
          <w:tcPr>
            <w:tcW w:w="5688" w:type="dxa"/>
            <w:shd w:val="clear" w:color="auto" w:fill="auto"/>
          </w:tcPr>
          <w:p w14:paraId="45CA29EE" w14:textId="77777777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976" w:type="dxa"/>
          </w:tcPr>
          <w:p w14:paraId="34A78717" w14:textId="77777777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148" w:type="dxa"/>
            <w:shd w:val="clear" w:color="auto" w:fill="auto"/>
          </w:tcPr>
          <w:p w14:paraId="77B77403" w14:textId="3AADB28C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4" w:type="dxa"/>
            <w:shd w:val="clear" w:color="auto" w:fill="auto"/>
          </w:tcPr>
          <w:p w14:paraId="53EA8E26" w14:textId="77777777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80269C" w:rsidRPr="00CB5105" w14:paraId="3A840E39" w14:textId="77777777" w:rsidTr="0080269C">
        <w:trPr>
          <w:jc w:val="center"/>
        </w:trPr>
        <w:tc>
          <w:tcPr>
            <w:tcW w:w="5688" w:type="dxa"/>
            <w:shd w:val="clear" w:color="auto" w:fill="auto"/>
          </w:tcPr>
          <w:p w14:paraId="35211EF9" w14:textId="77777777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976" w:type="dxa"/>
          </w:tcPr>
          <w:p w14:paraId="1B3C822C" w14:textId="77777777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148" w:type="dxa"/>
            <w:shd w:val="clear" w:color="auto" w:fill="auto"/>
          </w:tcPr>
          <w:p w14:paraId="52ADF938" w14:textId="19F65C38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4" w:type="dxa"/>
            <w:shd w:val="clear" w:color="auto" w:fill="auto"/>
          </w:tcPr>
          <w:p w14:paraId="773EAD1C" w14:textId="77777777" w:rsidR="0080269C" w:rsidRPr="00CB5105" w:rsidRDefault="0080269C" w:rsidP="00CB5105">
            <w:pPr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77226EB4" w14:textId="77777777" w:rsidR="00EE7ED5" w:rsidRDefault="00EE7ED5" w:rsidP="00E246A1">
      <w:pPr>
        <w:ind w:left="1440" w:hanging="1440"/>
        <w:jc w:val="both"/>
        <w:rPr>
          <w:rFonts w:ascii="Arial" w:hAnsi="Arial" w:cs="Arial"/>
          <w:b/>
        </w:rPr>
      </w:pPr>
    </w:p>
    <w:p w14:paraId="21E18060" w14:textId="6047D22A" w:rsidR="00E246A1" w:rsidRDefault="00D374BB" w:rsidP="00E246A1">
      <w:pPr>
        <w:ind w:left="1440" w:hanging="14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 xml:space="preserve">Section 5:  </w:t>
      </w:r>
      <w:r w:rsidR="00E246A1" w:rsidRPr="000219D1">
        <w:rPr>
          <w:rFonts w:ascii="Arial" w:hAnsi="Arial" w:cs="Arial"/>
          <w:b/>
        </w:rPr>
        <w:t>N</w:t>
      </w:r>
      <w:r>
        <w:rPr>
          <w:rFonts w:ascii="Arial" w:hAnsi="Arial" w:cs="Arial"/>
          <w:b/>
        </w:rPr>
        <w:t>ew</w:t>
      </w:r>
      <w:r w:rsidR="00E246A1" w:rsidRPr="000219D1">
        <w:rPr>
          <w:rFonts w:ascii="Arial" w:hAnsi="Arial" w:cs="Arial"/>
          <w:b/>
        </w:rPr>
        <w:t xml:space="preserve"> Y</w:t>
      </w:r>
      <w:r>
        <w:rPr>
          <w:rFonts w:ascii="Arial" w:hAnsi="Arial" w:cs="Arial"/>
          <w:b/>
        </w:rPr>
        <w:t>ork</w:t>
      </w:r>
      <w:r w:rsidR="00E246A1" w:rsidRPr="000219D1">
        <w:rPr>
          <w:rFonts w:ascii="Arial" w:hAnsi="Arial" w:cs="Arial"/>
          <w:b/>
        </w:rPr>
        <w:t xml:space="preserve"> S</w:t>
      </w:r>
      <w:r>
        <w:rPr>
          <w:rFonts w:ascii="Arial" w:hAnsi="Arial" w:cs="Arial"/>
          <w:b/>
        </w:rPr>
        <w:t>tate</w:t>
      </w:r>
      <w:r w:rsidR="00E246A1" w:rsidRPr="000219D1">
        <w:rPr>
          <w:rFonts w:ascii="Arial" w:hAnsi="Arial" w:cs="Arial"/>
          <w:b/>
        </w:rPr>
        <w:t xml:space="preserve"> L</w:t>
      </w:r>
      <w:r>
        <w:rPr>
          <w:rFonts w:ascii="Arial" w:hAnsi="Arial" w:cs="Arial"/>
          <w:b/>
        </w:rPr>
        <w:t>icense</w:t>
      </w:r>
      <w:r w:rsidR="00E246A1" w:rsidRPr="000219D1">
        <w:rPr>
          <w:rFonts w:ascii="Arial" w:hAnsi="Arial" w:cs="Arial"/>
          <w:b/>
        </w:rPr>
        <w:t>/C</w:t>
      </w:r>
      <w:r>
        <w:rPr>
          <w:rFonts w:ascii="Arial" w:hAnsi="Arial" w:cs="Arial"/>
          <w:b/>
        </w:rPr>
        <w:t xml:space="preserve">ertificate </w:t>
      </w:r>
      <w:r w:rsidR="00E246A1" w:rsidRPr="000219D1">
        <w:rPr>
          <w:rFonts w:ascii="Arial" w:hAnsi="Arial" w:cs="Arial"/>
          <w:b/>
        </w:rPr>
        <w:t>(If Any):</w:t>
      </w:r>
    </w:p>
    <w:p w14:paraId="3E568341" w14:textId="77777777" w:rsidR="00E815D5" w:rsidRDefault="00E815D5" w:rsidP="00E246A1">
      <w:pPr>
        <w:ind w:left="1440" w:hanging="1440"/>
        <w:jc w:val="both"/>
        <w:rPr>
          <w:rFonts w:ascii="Arial" w:hAnsi="Arial" w:cs="Arial"/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90"/>
        <w:gridCol w:w="4068"/>
      </w:tblGrid>
      <w:tr w:rsidR="00E9084D" w:rsidRPr="00C919A3" w14:paraId="0742E19C" w14:textId="77777777" w:rsidTr="00483BA4">
        <w:trPr>
          <w:trHeight w:val="432"/>
          <w:jc w:val="center"/>
        </w:trPr>
        <w:tc>
          <w:tcPr>
            <w:tcW w:w="5490" w:type="dxa"/>
            <w:shd w:val="clear" w:color="auto" w:fill="auto"/>
            <w:vAlign w:val="center"/>
          </w:tcPr>
          <w:p w14:paraId="6306A2A3" w14:textId="77777777" w:rsidR="00E9084D" w:rsidRPr="001279BD" w:rsidRDefault="00E9084D" w:rsidP="00C919A3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279BD">
              <w:rPr>
                <w:rFonts w:ascii="Arial" w:hAnsi="Arial" w:cs="Arial"/>
                <w:b/>
                <w:bCs/>
                <w:sz w:val="20"/>
                <w:szCs w:val="20"/>
              </w:rPr>
              <w:t>License/Certificate Name or Professional Area</w:t>
            </w:r>
          </w:p>
        </w:tc>
        <w:tc>
          <w:tcPr>
            <w:tcW w:w="4068" w:type="dxa"/>
            <w:shd w:val="clear" w:color="auto" w:fill="auto"/>
            <w:vAlign w:val="center"/>
          </w:tcPr>
          <w:p w14:paraId="109A3729" w14:textId="77777777" w:rsidR="00E9084D" w:rsidRPr="001279BD" w:rsidRDefault="00E9084D" w:rsidP="00C919A3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279BD">
              <w:rPr>
                <w:rFonts w:ascii="Arial" w:hAnsi="Arial" w:cs="Arial"/>
                <w:b/>
                <w:bCs/>
                <w:sz w:val="20"/>
                <w:szCs w:val="20"/>
              </w:rPr>
              <w:t>License/Certificate Number</w:t>
            </w:r>
          </w:p>
        </w:tc>
      </w:tr>
      <w:tr w:rsidR="00E9084D" w:rsidRPr="00C919A3" w14:paraId="4D8E1AFB" w14:textId="77777777" w:rsidTr="00483BA4">
        <w:trPr>
          <w:jc w:val="center"/>
        </w:trPr>
        <w:tc>
          <w:tcPr>
            <w:tcW w:w="5490" w:type="dxa"/>
            <w:shd w:val="clear" w:color="auto" w:fill="auto"/>
          </w:tcPr>
          <w:p w14:paraId="2BD5DC9D" w14:textId="77777777" w:rsidR="00E9084D" w:rsidRPr="00C919A3" w:rsidRDefault="00E9084D" w:rsidP="00C919A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068" w:type="dxa"/>
            <w:shd w:val="clear" w:color="auto" w:fill="auto"/>
          </w:tcPr>
          <w:p w14:paraId="467D3CB1" w14:textId="77777777" w:rsidR="00E9084D" w:rsidRPr="00C919A3" w:rsidRDefault="00E9084D" w:rsidP="00C919A3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E9084D" w:rsidRPr="00C919A3" w14:paraId="0AD879E0" w14:textId="77777777" w:rsidTr="00483BA4">
        <w:trPr>
          <w:jc w:val="center"/>
        </w:trPr>
        <w:tc>
          <w:tcPr>
            <w:tcW w:w="5490" w:type="dxa"/>
            <w:shd w:val="clear" w:color="auto" w:fill="auto"/>
          </w:tcPr>
          <w:p w14:paraId="5FADF05D" w14:textId="77777777" w:rsidR="00E9084D" w:rsidRPr="00C919A3" w:rsidRDefault="00E9084D" w:rsidP="00C919A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068" w:type="dxa"/>
            <w:shd w:val="clear" w:color="auto" w:fill="auto"/>
          </w:tcPr>
          <w:p w14:paraId="2EEB102E" w14:textId="77777777" w:rsidR="00E9084D" w:rsidRPr="00C919A3" w:rsidRDefault="00E9084D" w:rsidP="00C919A3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E9084D" w:rsidRPr="00C919A3" w14:paraId="47B6B464" w14:textId="77777777" w:rsidTr="00483BA4">
        <w:trPr>
          <w:jc w:val="center"/>
        </w:trPr>
        <w:tc>
          <w:tcPr>
            <w:tcW w:w="5490" w:type="dxa"/>
            <w:shd w:val="clear" w:color="auto" w:fill="auto"/>
          </w:tcPr>
          <w:p w14:paraId="2DC82C97" w14:textId="77777777" w:rsidR="00E9084D" w:rsidRPr="00C919A3" w:rsidRDefault="00E9084D" w:rsidP="00C919A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068" w:type="dxa"/>
            <w:shd w:val="clear" w:color="auto" w:fill="auto"/>
          </w:tcPr>
          <w:p w14:paraId="736368C1" w14:textId="77777777" w:rsidR="00E9084D" w:rsidRPr="00C919A3" w:rsidRDefault="00E9084D" w:rsidP="00C919A3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E9084D" w:rsidRPr="00C919A3" w14:paraId="67AD5962" w14:textId="77777777" w:rsidTr="00483BA4">
        <w:trPr>
          <w:jc w:val="center"/>
        </w:trPr>
        <w:tc>
          <w:tcPr>
            <w:tcW w:w="5490" w:type="dxa"/>
            <w:shd w:val="clear" w:color="auto" w:fill="auto"/>
          </w:tcPr>
          <w:p w14:paraId="473338F8" w14:textId="77777777" w:rsidR="00E9084D" w:rsidRPr="00C919A3" w:rsidRDefault="00E9084D" w:rsidP="00C919A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068" w:type="dxa"/>
            <w:shd w:val="clear" w:color="auto" w:fill="auto"/>
          </w:tcPr>
          <w:p w14:paraId="131D575D" w14:textId="77777777" w:rsidR="00E9084D" w:rsidRPr="00C919A3" w:rsidRDefault="00E9084D" w:rsidP="00C919A3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E9084D" w:rsidRPr="00C919A3" w14:paraId="54563450" w14:textId="77777777" w:rsidTr="00483BA4">
        <w:trPr>
          <w:jc w:val="center"/>
        </w:trPr>
        <w:tc>
          <w:tcPr>
            <w:tcW w:w="5490" w:type="dxa"/>
            <w:shd w:val="clear" w:color="auto" w:fill="auto"/>
          </w:tcPr>
          <w:p w14:paraId="004AF333" w14:textId="77777777" w:rsidR="00E9084D" w:rsidRPr="00C919A3" w:rsidRDefault="00E9084D" w:rsidP="00C919A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068" w:type="dxa"/>
            <w:shd w:val="clear" w:color="auto" w:fill="auto"/>
          </w:tcPr>
          <w:p w14:paraId="5660A2E6" w14:textId="77777777" w:rsidR="00E9084D" w:rsidRPr="00C919A3" w:rsidRDefault="00E9084D" w:rsidP="00C919A3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E9084D" w:rsidRPr="00C919A3" w14:paraId="0B4AAFB6" w14:textId="77777777" w:rsidTr="00483BA4">
        <w:trPr>
          <w:jc w:val="center"/>
        </w:trPr>
        <w:tc>
          <w:tcPr>
            <w:tcW w:w="5490" w:type="dxa"/>
            <w:shd w:val="clear" w:color="auto" w:fill="auto"/>
          </w:tcPr>
          <w:p w14:paraId="0A21B25D" w14:textId="77777777" w:rsidR="00E9084D" w:rsidRPr="00C919A3" w:rsidRDefault="00E9084D" w:rsidP="00C919A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068" w:type="dxa"/>
            <w:shd w:val="clear" w:color="auto" w:fill="auto"/>
          </w:tcPr>
          <w:p w14:paraId="49C45055" w14:textId="77777777" w:rsidR="00E9084D" w:rsidRPr="00C919A3" w:rsidRDefault="00E9084D" w:rsidP="00C919A3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E9084D" w:rsidRPr="00C919A3" w14:paraId="764FD586" w14:textId="77777777" w:rsidTr="00483BA4">
        <w:trPr>
          <w:jc w:val="center"/>
        </w:trPr>
        <w:tc>
          <w:tcPr>
            <w:tcW w:w="5490" w:type="dxa"/>
            <w:shd w:val="clear" w:color="auto" w:fill="auto"/>
          </w:tcPr>
          <w:p w14:paraId="4B43A2FF" w14:textId="77777777" w:rsidR="00E9084D" w:rsidRPr="00C919A3" w:rsidRDefault="00E9084D" w:rsidP="00C919A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068" w:type="dxa"/>
            <w:shd w:val="clear" w:color="auto" w:fill="auto"/>
          </w:tcPr>
          <w:p w14:paraId="7CD0EE38" w14:textId="77777777" w:rsidR="00A72F61" w:rsidRPr="00C919A3" w:rsidRDefault="00A72F61" w:rsidP="00C919A3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A72F61" w:rsidRPr="00C919A3" w14:paraId="5CE7C2B1" w14:textId="77777777" w:rsidTr="00483BA4">
        <w:trPr>
          <w:jc w:val="center"/>
        </w:trPr>
        <w:tc>
          <w:tcPr>
            <w:tcW w:w="5490" w:type="dxa"/>
            <w:shd w:val="clear" w:color="auto" w:fill="auto"/>
          </w:tcPr>
          <w:p w14:paraId="6FBF6732" w14:textId="77777777" w:rsidR="00A72F61" w:rsidRPr="00C919A3" w:rsidRDefault="00A72F61" w:rsidP="00C919A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068" w:type="dxa"/>
            <w:shd w:val="clear" w:color="auto" w:fill="auto"/>
          </w:tcPr>
          <w:p w14:paraId="1CE6CA33" w14:textId="77777777" w:rsidR="00A72F61" w:rsidRPr="00C919A3" w:rsidRDefault="00A72F61" w:rsidP="00C919A3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A72F61" w:rsidRPr="00C919A3" w14:paraId="096BFD25" w14:textId="77777777" w:rsidTr="00483BA4">
        <w:trPr>
          <w:jc w:val="center"/>
        </w:trPr>
        <w:tc>
          <w:tcPr>
            <w:tcW w:w="5490" w:type="dxa"/>
            <w:shd w:val="clear" w:color="auto" w:fill="auto"/>
          </w:tcPr>
          <w:p w14:paraId="4224FB09" w14:textId="77777777" w:rsidR="00A72F61" w:rsidRPr="00C919A3" w:rsidRDefault="00A72F61" w:rsidP="00C919A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068" w:type="dxa"/>
            <w:shd w:val="clear" w:color="auto" w:fill="auto"/>
          </w:tcPr>
          <w:p w14:paraId="1FBF4FFA" w14:textId="77777777" w:rsidR="00A72F61" w:rsidRPr="00C919A3" w:rsidRDefault="00A72F61" w:rsidP="00C919A3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137132" w:rsidRPr="00C919A3" w14:paraId="39811443" w14:textId="77777777" w:rsidTr="00483BA4">
        <w:trPr>
          <w:jc w:val="center"/>
        </w:trPr>
        <w:tc>
          <w:tcPr>
            <w:tcW w:w="5490" w:type="dxa"/>
            <w:shd w:val="clear" w:color="auto" w:fill="auto"/>
          </w:tcPr>
          <w:p w14:paraId="0EDB2752" w14:textId="77777777" w:rsidR="00137132" w:rsidRPr="00C919A3" w:rsidRDefault="00137132" w:rsidP="00C919A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068" w:type="dxa"/>
            <w:shd w:val="clear" w:color="auto" w:fill="auto"/>
          </w:tcPr>
          <w:p w14:paraId="08803515" w14:textId="77777777" w:rsidR="00137132" w:rsidRPr="00C919A3" w:rsidRDefault="00137132" w:rsidP="00C919A3">
            <w:pPr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27F31992" w14:textId="77777777" w:rsidR="00E9084D" w:rsidRPr="000219D1" w:rsidRDefault="00E9084D" w:rsidP="00E246A1">
      <w:pPr>
        <w:ind w:left="1440" w:hanging="1440"/>
        <w:jc w:val="both"/>
        <w:rPr>
          <w:rFonts w:ascii="Arial" w:hAnsi="Arial" w:cs="Arial"/>
          <w:b/>
        </w:rPr>
      </w:pPr>
    </w:p>
    <w:sectPr w:rsidR="00E9084D" w:rsidRPr="000219D1" w:rsidSect="00DE7979">
      <w:footerReference w:type="default" r:id="rId7"/>
      <w:pgSz w:w="12240" w:h="15840"/>
      <w:pgMar w:top="1152" w:right="14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58F8D6" w14:textId="77777777" w:rsidR="00296741" w:rsidRDefault="00296741" w:rsidP="00EE7ED5">
      <w:r>
        <w:separator/>
      </w:r>
    </w:p>
  </w:endnote>
  <w:endnote w:type="continuationSeparator" w:id="0">
    <w:p w14:paraId="725AD30B" w14:textId="77777777" w:rsidR="00296741" w:rsidRDefault="00296741" w:rsidP="00EE7E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0DD2B5" w14:textId="06799AD2" w:rsidR="000E1F10" w:rsidRDefault="000E1F10">
    <w:pPr>
      <w:pStyle w:val="Footer"/>
    </w:pPr>
    <w:r>
      <w:t xml:space="preserve">Rev </w:t>
    </w:r>
    <w:r w:rsidR="00287DC3">
      <w:t>12/20/2021</w:t>
    </w:r>
  </w:p>
  <w:p w14:paraId="76595ABE" w14:textId="77777777" w:rsidR="00A72F61" w:rsidRPr="00D374BB" w:rsidRDefault="00A72F61" w:rsidP="00D374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28B79A" w14:textId="77777777" w:rsidR="00296741" w:rsidRDefault="00296741" w:rsidP="00EE7ED5">
      <w:r>
        <w:separator/>
      </w:r>
    </w:p>
  </w:footnote>
  <w:footnote w:type="continuationSeparator" w:id="0">
    <w:p w14:paraId="5819DCF5" w14:textId="77777777" w:rsidR="00296741" w:rsidRDefault="00296741" w:rsidP="00EE7E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580478"/>
    <w:multiLevelType w:val="hybridMultilevel"/>
    <w:tmpl w:val="500A0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7158D1"/>
    <w:multiLevelType w:val="hybridMultilevel"/>
    <w:tmpl w:val="1FDE05B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57"/>
  <w:displayVerticalDrawingGridEvery w:val="2"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DO2sDQxMjQyMTdU0lEKTi0uzszPAykwrAUAmtVEUCwAAAA="/>
  </w:docVars>
  <w:rsids>
    <w:rsidRoot w:val="00E246A1"/>
    <w:rsid w:val="00001300"/>
    <w:rsid w:val="0000694E"/>
    <w:rsid w:val="00010067"/>
    <w:rsid w:val="000108AD"/>
    <w:rsid w:val="000109FE"/>
    <w:rsid w:val="00010C3A"/>
    <w:rsid w:val="000117F8"/>
    <w:rsid w:val="000168C3"/>
    <w:rsid w:val="00020406"/>
    <w:rsid w:val="0002165D"/>
    <w:rsid w:val="00036CF6"/>
    <w:rsid w:val="000409F3"/>
    <w:rsid w:val="000428AF"/>
    <w:rsid w:val="00045DB1"/>
    <w:rsid w:val="000604F6"/>
    <w:rsid w:val="00062548"/>
    <w:rsid w:val="000652B3"/>
    <w:rsid w:val="00070011"/>
    <w:rsid w:val="00072E2B"/>
    <w:rsid w:val="00073F10"/>
    <w:rsid w:val="00076BB3"/>
    <w:rsid w:val="000822B1"/>
    <w:rsid w:val="00083810"/>
    <w:rsid w:val="00087D3D"/>
    <w:rsid w:val="00091E6B"/>
    <w:rsid w:val="000A0EBD"/>
    <w:rsid w:val="000A1D08"/>
    <w:rsid w:val="000A2326"/>
    <w:rsid w:val="000A487C"/>
    <w:rsid w:val="000B29E6"/>
    <w:rsid w:val="000B3822"/>
    <w:rsid w:val="000B423F"/>
    <w:rsid w:val="000B4A24"/>
    <w:rsid w:val="000B4B73"/>
    <w:rsid w:val="000B5F24"/>
    <w:rsid w:val="000B7F89"/>
    <w:rsid w:val="000C1CE0"/>
    <w:rsid w:val="000C435C"/>
    <w:rsid w:val="000C58A9"/>
    <w:rsid w:val="000D5A75"/>
    <w:rsid w:val="000E1F10"/>
    <w:rsid w:val="000E5971"/>
    <w:rsid w:val="000F1EC9"/>
    <w:rsid w:val="000F4CF4"/>
    <w:rsid w:val="00110818"/>
    <w:rsid w:val="0011157F"/>
    <w:rsid w:val="0011498C"/>
    <w:rsid w:val="00114CC1"/>
    <w:rsid w:val="00117435"/>
    <w:rsid w:val="00122B85"/>
    <w:rsid w:val="00126428"/>
    <w:rsid w:val="001279BD"/>
    <w:rsid w:val="00137132"/>
    <w:rsid w:val="0014307B"/>
    <w:rsid w:val="001469ED"/>
    <w:rsid w:val="0015275D"/>
    <w:rsid w:val="00152B03"/>
    <w:rsid w:val="00153F54"/>
    <w:rsid w:val="00154818"/>
    <w:rsid w:val="00160F95"/>
    <w:rsid w:val="0016304C"/>
    <w:rsid w:val="00163D5B"/>
    <w:rsid w:val="00164686"/>
    <w:rsid w:val="00170FDE"/>
    <w:rsid w:val="00172DB9"/>
    <w:rsid w:val="00173090"/>
    <w:rsid w:val="0017375C"/>
    <w:rsid w:val="00173881"/>
    <w:rsid w:val="00187DB2"/>
    <w:rsid w:val="0019249A"/>
    <w:rsid w:val="001A1397"/>
    <w:rsid w:val="001A5010"/>
    <w:rsid w:val="001A7B8F"/>
    <w:rsid w:val="001B024F"/>
    <w:rsid w:val="001B0E31"/>
    <w:rsid w:val="001B0F28"/>
    <w:rsid w:val="001B2FA5"/>
    <w:rsid w:val="001B38FC"/>
    <w:rsid w:val="001C2E4D"/>
    <w:rsid w:val="001C46D0"/>
    <w:rsid w:val="001C4B89"/>
    <w:rsid w:val="001C71E3"/>
    <w:rsid w:val="001D4E9F"/>
    <w:rsid w:val="001D6027"/>
    <w:rsid w:val="001E07D9"/>
    <w:rsid w:val="001E2DB1"/>
    <w:rsid w:val="001E317F"/>
    <w:rsid w:val="001E4C11"/>
    <w:rsid w:val="001F1444"/>
    <w:rsid w:val="001F3C86"/>
    <w:rsid w:val="002009FD"/>
    <w:rsid w:val="00213B04"/>
    <w:rsid w:val="0021418A"/>
    <w:rsid w:val="00216736"/>
    <w:rsid w:val="00216F4F"/>
    <w:rsid w:val="002271BD"/>
    <w:rsid w:val="0023474B"/>
    <w:rsid w:val="00235BC6"/>
    <w:rsid w:val="002415C5"/>
    <w:rsid w:val="0024195B"/>
    <w:rsid w:val="00243C8B"/>
    <w:rsid w:val="00251140"/>
    <w:rsid w:val="00254F2B"/>
    <w:rsid w:val="0026742E"/>
    <w:rsid w:val="00270E97"/>
    <w:rsid w:val="002726BF"/>
    <w:rsid w:val="002738EA"/>
    <w:rsid w:val="00274DEE"/>
    <w:rsid w:val="0027732C"/>
    <w:rsid w:val="002773FC"/>
    <w:rsid w:val="00287DC3"/>
    <w:rsid w:val="00291CD9"/>
    <w:rsid w:val="002952CC"/>
    <w:rsid w:val="00296741"/>
    <w:rsid w:val="002A2558"/>
    <w:rsid w:val="002A2D03"/>
    <w:rsid w:val="002B215C"/>
    <w:rsid w:val="002B3307"/>
    <w:rsid w:val="002B36D3"/>
    <w:rsid w:val="002B4A9C"/>
    <w:rsid w:val="002B5703"/>
    <w:rsid w:val="002B75B3"/>
    <w:rsid w:val="002C68CD"/>
    <w:rsid w:val="002D06D7"/>
    <w:rsid w:val="002D4477"/>
    <w:rsid w:val="002D4A2C"/>
    <w:rsid w:val="002D5C7E"/>
    <w:rsid w:val="002E5331"/>
    <w:rsid w:val="002E5547"/>
    <w:rsid w:val="002F1E21"/>
    <w:rsid w:val="002F667A"/>
    <w:rsid w:val="00304443"/>
    <w:rsid w:val="00311863"/>
    <w:rsid w:val="00330022"/>
    <w:rsid w:val="003324B2"/>
    <w:rsid w:val="00337FCA"/>
    <w:rsid w:val="00343154"/>
    <w:rsid w:val="00347B49"/>
    <w:rsid w:val="00347FE7"/>
    <w:rsid w:val="00352779"/>
    <w:rsid w:val="00356501"/>
    <w:rsid w:val="00370BC8"/>
    <w:rsid w:val="00372D3F"/>
    <w:rsid w:val="003849B3"/>
    <w:rsid w:val="00393A78"/>
    <w:rsid w:val="003A0260"/>
    <w:rsid w:val="003A17AF"/>
    <w:rsid w:val="003A1F71"/>
    <w:rsid w:val="003A5DAA"/>
    <w:rsid w:val="003A6BE8"/>
    <w:rsid w:val="003B008A"/>
    <w:rsid w:val="003B053D"/>
    <w:rsid w:val="003B0C6A"/>
    <w:rsid w:val="003B4206"/>
    <w:rsid w:val="003B493B"/>
    <w:rsid w:val="003C3D6E"/>
    <w:rsid w:val="003C64D1"/>
    <w:rsid w:val="003C6708"/>
    <w:rsid w:val="003D36A6"/>
    <w:rsid w:val="003D41FE"/>
    <w:rsid w:val="003E04EF"/>
    <w:rsid w:val="003E0D76"/>
    <w:rsid w:val="003E28C6"/>
    <w:rsid w:val="003E482C"/>
    <w:rsid w:val="003E7FB9"/>
    <w:rsid w:val="003F035F"/>
    <w:rsid w:val="003F2F3A"/>
    <w:rsid w:val="00401203"/>
    <w:rsid w:val="00417B2D"/>
    <w:rsid w:val="00424975"/>
    <w:rsid w:val="004263E7"/>
    <w:rsid w:val="00435249"/>
    <w:rsid w:val="0043652F"/>
    <w:rsid w:val="004430EF"/>
    <w:rsid w:val="00452F03"/>
    <w:rsid w:val="004577AD"/>
    <w:rsid w:val="00461802"/>
    <w:rsid w:val="00461C82"/>
    <w:rsid w:val="004647AD"/>
    <w:rsid w:val="004650DA"/>
    <w:rsid w:val="00471604"/>
    <w:rsid w:val="00474E7F"/>
    <w:rsid w:val="00480A3F"/>
    <w:rsid w:val="0048377E"/>
    <w:rsid w:val="00483BA4"/>
    <w:rsid w:val="00483ED3"/>
    <w:rsid w:val="004842AB"/>
    <w:rsid w:val="00484561"/>
    <w:rsid w:val="00485104"/>
    <w:rsid w:val="00496B48"/>
    <w:rsid w:val="004A4E3E"/>
    <w:rsid w:val="004A645F"/>
    <w:rsid w:val="004B6CB9"/>
    <w:rsid w:val="004C1A47"/>
    <w:rsid w:val="004C2EE6"/>
    <w:rsid w:val="004C4225"/>
    <w:rsid w:val="004C63FB"/>
    <w:rsid w:val="004C68EA"/>
    <w:rsid w:val="004C71F6"/>
    <w:rsid w:val="004D0CD1"/>
    <w:rsid w:val="004D301D"/>
    <w:rsid w:val="004D680A"/>
    <w:rsid w:val="004E5B54"/>
    <w:rsid w:val="004E6CF7"/>
    <w:rsid w:val="004F0D72"/>
    <w:rsid w:val="004F1CF5"/>
    <w:rsid w:val="004F2C3B"/>
    <w:rsid w:val="004F5B91"/>
    <w:rsid w:val="004F6F77"/>
    <w:rsid w:val="00500BAC"/>
    <w:rsid w:val="00502086"/>
    <w:rsid w:val="005040F6"/>
    <w:rsid w:val="00504721"/>
    <w:rsid w:val="00505EA5"/>
    <w:rsid w:val="00514AD6"/>
    <w:rsid w:val="00515C02"/>
    <w:rsid w:val="00515EE2"/>
    <w:rsid w:val="00521909"/>
    <w:rsid w:val="00522705"/>
    <w:rsid w:val="0052497A"/>
    <w:rsid w:val="00533001"/>
    <w:rsid w:val="00537AF8"/>
    <w:rsid w:val="005400AB"/>
    <w:rsid w:val="00545FBD"/>
    <w:rsid w:val="00554C4E"/>
    <w:rsid w:val="00560147"/>
    <w:rsid w:val="0056394E"/>
    <w:rsid w:val="00570698"/>
    <w:rsid w:val="005749D9"/>
    <w:rsid w:val="00576650"/>
    <w:rsid w:val="0057717F"/>
    <w:rsid w:val="00584C1B"/>
    <w:rsid w:val="00584EBA"/>
    <w:rsid w:val="005965B6"/>
    <w:rsid w:val="00597BE7"/>
    <w:rsid w:val="005A21DF"/>
    <w:rsid w:val="005B14B5"/>
    <w:rsid w:val="005B6C57"/>
    <w:rsid w:val="005C10D4"/>
    <w:rsid w:val="005C356B"/>
    <w:rsid w:val="005C5D3D"/>
    <w:rsid w:val="005C7102"/>
    <w:rsid w:val="005D06A4"/>
    <w:rsid w:val="005D189C"/>
    <w:rsid w:val="005D2E33"/>
    <w:rsid w:val="005D6BE1"/>
    <w:rsid w:val="005F2AA6"/>
    <w:rsid w:val="005F6BC3"/>
    <w:rsid w:val="00603D6C"/>
    <w:rsid w:val="00617B08"/>
    <w:rsid w:val="006205FD"/>
    <w:rsid w:val="006236BB"/>
    <w:rsid w:val="0062430D"/>
    <w:rsid w:val="0062446E"/>
    <w:rsid w:val="0062496E"/>
    <w:rsid w:val="006301F0"/>
    <w:rsid w:val="00632877"/>
    <w:rsid w:val="006417E4"/>
    <w:rsid w:val="006430B3"/>
    <w:rsid w:val="0064666E"/>
    <w:rsid w:val="006500CE"/>
    <w:rsid w:val="00657817"/>
    <w:rsid w:val="00660054"/>
    <w:rsid w:val="0066136F"/>
    <w:rsid w:val="006654EF"/>
    <w:rsid w:val="00671D2C"/>
    <w:rsid w:val="00676D08"/>
    <w:rsid w:val="00677BAA"/>
    <w:rsid w:val="00677C69"/>
    <w:rsid w:val="00677F96"/>
    <w:rsid w:val="00680FB9"/>
    <w:rsid w:val="00687418"/>
    <w:rsid w:val="00694BE5"/>
    <w:rsid w:val="00696040"/>
    <w:rsid w:val="006A7CD3"/>
    <w:rsid w:val="006B1B20"/>
    <w:rsid w:val="006B3067"/>
    <w:rsid w:val="006C0A34"/>
    <w:rsid w:val="006D4451"/>
    <w:rsid w:val="006D69ED"/>
    <w:rsid w:val="006E21D2"/>
    <w:rsid w:val="006F62E5"/>
    <w:rsid w:val="00715F26"/>
    <w:rsid w:val="0071689C"/>
    <w:rsid w:val="00721CC2"/>
    <w:rsid w:val="00727CEC"/>
    <w:rsid w:val="00730240"/>
    <w:rsid w:val="00734AD4"/>
    <w:rsid w:val="00744827"/>
    <w:rsid w:val="00744985"/>
    <w:rsid w:val="007456E8"/>
    <w:rsid w:val="007466F4"/>
    <w:rsid w:val="00754107"/>
    <w:rsid w:val="00755928"/>
    <w:rsid w:val="0076431F"/>
    <w:rsid w:val="00764CBD"/>
    <w:rsid w:val="007665B2"/>
    <w:rsid w:val="007671A2"/>
    <w:rsid w:val="00767290"/>
    <w:rsid w:val="00771517"/>
    <w:rsid w:val="00772D68"/>
    <w:rsid w:val="0077503A"/>
    <w:rsid w:val="0077609A"/>
    <w:rsid w:val="007763E0"/>
    <w:rsid w:val="00777757"/>
    <w:rsid w:val="007778C5"/>
    <w:rsid w:val="007859BE"/>
    <w:rsid w:val="00792142"/>
    <w:rsid w:val="007966E5"/>
    <w:rsid w:val="007A0023"/>
    <w:rsid w:val="007A15A3"/>
    <w:rsid w:val="007A2888"/>
    <w:rsid w:val="007B4A42"/>
    <w:rsid w:val="007B6B09"/>
    <w:rsid w:val="007C083C"/>
    <w:rsid w:val="007C5029"/>
    <w:rsid w:val="007C6A71"/>
    <w:rsid w:val="007D3C47"/>
    <w:rsid w:val="007E1B3E"/>
    <w:rsid w:val="007E1D0E"/>
    <w:rsid w:val="007E4EDB"/>
    <w:rsid w:val="007E51DF"/>
    <w:rsid w:val="007E648B"/>
    <w:rsid w:val="0080269C"/>
    <w:rsid w:val="00823DCB"/>
    <w:rsid w:val="008355D1"/>
    <w:rsid w:val="008429F3"/>
    <w:rsid w:val="00844E86"/>
    <w:rsid w:val="00846A93"/>
    <w:rsid w:val="00847C86"/>
    <w:rsid w:val="00851E65"/>
    <w:rsid w:val="0085206B"/>
    <w:rsid w:val="00854068"/>
    <w:rsid w:val="008615E6"/>
    <w:rsid w:val="00863C1B"/>
    <w:rsid w:val="008651F4"/>
    <w:rsid w:val="0086536F"/>
    <w:rsid w:val="0086577C"/>
    <w:rsid w:val="00866C02"/>
    <w:rsid w:val="00866DFA"/>
    <w:rsid w:val="00867EA3"/>
    <w:rsid w:val="00877F12"/>
    <w:rsid w:val="00883079"/>
    <w:rsid w:val="008861A6"/>
    <w:rsid w:val="00887E78"/>
    <w:rsid w:val="00891888"/>
    <w:rsid w:val="00894DAA"/>
    <w:rsid w:val="00897938"/>
    <w:rsid w:val="008979F1"/>
    <w:rsid w:val="008A679D"/>
    <w:rsid w:val="008B43D7"/>
    <w:rsid w:val="008C4255"/>
    <w:rsid w:val="008C5451"/>
    <w:rsid w:val="008D7B6B"/>
    <w:rsid w:val="008E4830"/>
    <w:rsid w:val="008E5649"/>
    <w:rsid w:val="008F120D"/>
    <w:rsid w:val="008F241D"/>
    <w:rsid w:val="008F69FF"/>
    <w:rsid w:val="009006B7"/>
    <w:rsid w:val="00901A1D"/>
    <w:rsid w:val="009066DC"/>
    <w:rsid w:val="00910A06"/>
    <w:rsid w:val="00916BB8"/>
    <w:rsid w:val="009200AB"/>
    <w:rsid w:val="00931E77"/>
    <w:rsid w:val="0093393F"/>
    <w:rsid w:val="00936933"/>
    <w:rsid w:val="00936D73"/>
    <w:rsid w:val="009436B0"/>
    <w:rsid w:val="00947977"/>
    <w:rsid w:val="009528E0"/>
    <w:rsid w:val="009532F7"/>
    <w:rsid w:val="0095626C"/>
    <w:rsid w:val="00957302"/>
    <w:rsid w:val="00962941"/>
    <w:rsid w:val="0097682B"/>
    <w:rsid w:val="0098285F"/>
    <w:rsid w:val="0098329D"/>
    <w:rsid w:val="009921E4"/>
    <w:rsid w:val="009970DD"/>
    <w:rsid w:val="009A5957"/>
    <w:rsid w:val="009A5F32"/>
    <w:rsid w:val="009B394B"/>
    <w:rsid w:val="009B537F"/>
    <w:rsid w:val="009C01EE"/>
    <w:rsid w:val="009C6233"/>
    <w:rsid w:val="009C7A44"/>
    <w:rsid w:val="009D0C5F"/>
    <w:rsid w:val="009D1E5F"/>
    <w:rsid w:val="009D575C"/>
    <w:rsid w:val="009E16DD"/>
    <w:rsid w:val="009E28E7"/>
    <w:rsid w:val="009F41EB"/>
    <w:rsid w:val="00A0130C"/>
    <w:rsid w:val="00A11FC9"/>
    <w:rsid w:val="00A15062"/>
    <w:rsid w:val="00A203D7"/>
    <w:rsid w:val="00A2155C"/>
    <w:rsid w:val="00A22ECE"/>
    <w:rsid w:val="00A259B6"/>
    <w:rsid w:val="00A30040"/>
    <w:rsid w:val="00A30350"/>
    <w:rsid w:val="00A33FB6"/>
    <w:rsid w:val="00A41B0B"/>
    <w:rsid w:val="00A52ABF"/>
    <w:rsid w:val="00A715CD"/>
    <w:rsid w:val="00A72F61"/>
    <w:rsid w:val="00A97529"/>
    <w:rsid w:val="00AA2D56"/>
    <w:rsid w:val="00AB3F2F"/>
    <w:rsid w:val="00AB6D5D"/>
    <w:rsid w:val="00AC0AD4"/>
    <w:rsid w:val="00AC480B"/>
    <w:rsid w:val="00AC6D1B"/>
    <w:rsid w:val="00AC7BAD"/>
    <w:rsid w:val="00AD52F5"/>
    <w:rsid w:val="00AE0EB3"/>
    <w:rsid w:val="00AE1F36"/>
    <w:rsid w:val="00AE7171"/>
    <w:rsid w:val="00AF4643"/>
    <w:rsid w:val="00AF5855"/>
    <w:rsid w:val="00AF6200"/>
    <w:rsid w:val="00B003C0"/>
    <w:rsid w:val="00B05D85"/>
    <w:rsid w:val="00B0678B"/>
    <w:rsid w:val="00B0678D"/>
    <w:rsid w:val="00B14591"/>
    <w:rsid w:val="00B2162E"/>
    <w:rsid w:val="00B32303"/>
    <w:rsid w:val="00B41058"/>
    <w:rsid w:val="00B5106F"/>
    <w:rsid w:val="00B52FE7"/>
    <w:rsid w:val="00B5331C"/>
    <w:rsid w:val="00B569E0"/>
    <w:rsid w:val="00B60890"/>
    <w:rsid w:val="00B73690"/>
    <w:rsid w:val="00B77482"/>
    <w:rsid w:val="00B804E5"/>
    <w:rsid w:val="00B83A55"/>
    <w:rsid w:val="00B86A3C"/>
    <w:rsid w:val="00B86CB9"/>
    <w:rsid w:val="00B9323C"/>
    <w:rsid w:val="00B93326"/>
    <w:rsid w:val="00B96F3F"/>
    <w:rsid w:val="00B96FBE"/>
    <w:rsid w:val="00BA5D89"/>
    <w:rsid w:val="00BA736F"/>
    <w:rsid w:val="00BA798F"/>
    <w:rsid w:val="00BC1420"/>
    <w:rsid w:val="00BC790E"/>
    <w:rsid w:val="00BD7931"/>
    <w:rsid w:val="00BE0931"/>
    <w:rsid w:val="00BE0D24"/>
    <w:rsid w:val="00BE21B0"/>
    <w:rsid w:val="00BE2B0B"/>
    <w:rsid w:val="00BE72CE"/>
    <w:rsid w:val="00BE737E"/>
    <w:rsid w:val="00BF0613"/>
    <w:rsid w:val="00BF30A9"/>
    <w:rsid w:val="00BF760F"/>
    <w:rsid w:val="00BF7B9D"/>
    <w:rsid w:val="00C0275F"/>
    <w:rsid w:val="00C25B83"/>
    <w:rsid w:val="00C3190A"/>
    <w:rsid w:val="00C31CF2"/>
    <w:rsid w:val="00C32AEB"/>
    <w:rsid w:val="00C3482C"/>
    <w:rsid w:val="00C354B9"/>
    <w:rsid w:val="00C45E5F"/>
    <w:rsid w:val="00C575DF"/>
    <w:rsid w:val="00C57681"/>
    <w:rsid w:val="00C67F70"/>
    <w:rsid w:val="00C746FB"/>
    <w:rsid w:val="00C83A7D"/>
    <w:rsid w:val="00C855BA"/>
    <w:rsid w:val="00C85FE0"/>
    <w:rsid w:val="00C8611D"/>
    <w:rsid w:val="00C865DA"/>
    <w:rsid w:val="00C87BBD"/>
    <w:rsid w:val="00C919A3"/>
    <w:rsid w:val="00C928D2"/>
    <w:rsid w:val="00C94217"/>
    <w:rsid w:val="00CA2866"/>
    <w:rsid w:val="00CA36D8"/>
    <w:rsid w:val="00CA41E9"/>
    <w:rsid w:val="00CB5105"/>
    <w:rsid w:val="00CC008A"/>
    <w:rsid w:val="00CC76E6"/>
    <w:rsid w:val="00CD295D"/>
    <w:rsid w:val="00CD36EC"/>
    <w:rsid w:val="00CD3A6D"/>
    <w:rsid w:val="00CD5E33"/>
    <w:rsid w:val="00CD7979"/>
    <w:rsid w:val="00CE0006"/>
    <w:rsid w:val="00CE2AE9"/>
    <w:rsid w:val="00CE307E"/>
    <w:rsid w:val="00D019FE"/>
    <w:rsid w:val="00D03BFB"/>
    <w:rsid w:val="00D05614"/>
    <w:rsid w:val="00D15608"/>
    <w:rsid w:val="00D2200C"/>
    <w:rsid w:val="00D26334"/>
    <w:rsid w:val="00D311D2"/>
    <w:rsid w:val="00D333CF"/>
    <w:rsid w:val="00D374BB"/>
    <w:rsid w:val="00D458D9"/>
    <w:rsid w:val="00D513EC"/>
    <w:rsid w:val="00D54BDD"/>
    <w:rsid w:val="00D5744D"/>
    <w:rsid w:val="00D57C7A"/>
    <w:rsid w:val="00D64A1C"/>
    <w:rsid w:val="00D732B5"/>
    <w:rsid w:val="00DA1570"/>
    <w:rsid w:val="00DA27EF"/>
    <w:rsid w:val="00DA2D6B"/>
    <w:rsid w:val="00DA335C"/>
    <w:rsid w:val="00DA448F"/>
    <w:rsid w:val="00DA7221"/>
    <w:rsid w:val="00DB160F"/>
    <w:rsid w:val="00DB2360"/>
    <w:rsid w:val="00DB31C3"/>
    <w:rsid w:val="00DB3AA6"/>
    <w:rsid w:val="00DD34E1"/>
    <w:rsid w:val="00DD34FC"/>
    <w:rsid w:val="00DD3C82"/>
    <w:rsid w:val="00DE5647"/>
    <w:rsid w:val="00DE70FD"/>
    <w:rsid w:val="00DE7979"/>
    <w:rsid w:val="00DF07ED"/>
    <w:rsid w:val="00DF537F"/>
    <w:rsid w:val="00E161E8"/>
    <w:rsid w:val="00E246A1"/>
    <w:rsid w:val="00E2639B"/>
    <w:rsid w:val="00E27AB3"/>
    <w:rsid w:val="00E30799"/>
    <w:rsid w:val="00E32592"/>
    <w:rsid w:val="00E3405A"/>
    <w:rsid w:val="00E34B33"/>
    <w:rsid w:val="00E453C0"/>
    <w:rsid w:val="00E529DB"/>
    <w:rsid w:val="00E54E85"/>
    <w:rsid w:val="00E56FC6"/>
    <w:rsid w:val="00E57E6B"/>
    <w:rsid w:val="00E60AA1"/>
    <w:rsid w:val="00E64AD9"/>
    <w:rsid w:val="00E656E9"/>
    <w:rsid w:val="00E65BCD"/>
    <w:rsid w:val="00E66AA0"/>
    <w:rsid w:val="00E815D5"/>
    <w:rsid w:val="00E879F1"/>
    <w:rsid w:val="00E9084D"/>
    <w:rsid w:val="00EA02E0"/>
    <w:rsid w:val="00EB21DE"/>
    <w:rsid w:val="00EB438F"/>
    <w:rsid w:val="00EB4A11"/>
    <w:rsid w:val="00EB6214"/>
    <w:rsid w:val="00EC736A"/>
    <w:rsid w:val="00ED089A"/>
    <w:rsid w:val="00ED0F2F"/>
    <w:rsid w:val="00ED5FEF"/>
    <w:rsid w:val="00ED73DD"/>
    <w:rsid w:val="00EE12F5"/>
    <w:rsid w:val="00EE7ED5"/>
    <w:rsid w:val="00EF45FA"/>
    <w:rsid w:val="00EF7247"/>
    <w:rsid w:val="00F036B8"/>
    <w:rsid w:val="00F04AA6"/>
    <w:rsid w:val="00F1272A"/>
    <w:rsid w:val="00F220FE"/>
    <w:rsid w:val="00F234CB"/>
    <w:rsid w:val="00F276E5"/>
    <w:rsid w:val="00F33B10"/>
    <w:rsid w:val="00F41AB3"/>
    <w:rsid w:val="00F51EDD"/>
    <w:rsid w:val="00F600A2"/>
    <w:rsid w:val="00F61948"/>
    <w:rsid w:val="00F71700"/>
    <w:rsid w:val="00F74ADF"/>
    <w:rsid w:val="00F81BFB"/>
    <w:rsid w:val="00F906CB"/>
    <w:rsid w:val="00F93BAD"/>
    <w:rsid w:val="00FA0F4D"/>
    <w:rsid w:val="00FA3F5E"/>
    <w:rsid w:val="00FA42F6"/>
    <w:rsid w:val="00FA61CC"/>
    <w:rsid w:val="00FB261D"/>
    <w:rsid w:val="00FB305A"/>
    <w:rsid w:val="00FB78BB"/>
    <w:rsid w:val="00FB7B19"/>
    <w:rsid w:val="00FB7CEF"/>
    <w:rsid w:val="00FC278A"/>
    <w:rsid w:val="00FC3710"/>
    <w:rsid w:val="00FD4BF8"/>
    <w:rsid w:val="00FD4FF5"/>
    <w:rsid w:val="00FD5B36"/>
    <w:rsid w:val="00FD6A23"/>
    <w:rsid w:val="00FE0939"/>
    <w:rsid w:val="00FE334B"/>
    <w:rsid w:val="00FE3F72"/>
    <w:rsid w:val="00FE5609"/>
    <w:rsid w:val="00FE65C0"/>
    <w:rsid w:val="00FF673C"/>
    <w:rsid w:val="00FF6BFF"/>
    <w:rsid w:val="00FF79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7"/>
    <o:shapelayout v:ext="edit">
      <o:idmap v:ext="edit" data="1"/>
    </o:shapelayout>
  </w:shapeDefaults>
  <w:decimalSymbol w:val="."/>
  <w:listSeparator w:val=","/>
  <w14:docId w14:val="16D104B4"/>
  <w15:chartTrackingRefBased/>
  <w15:docId w15:val="{491F0A84-184E-49A3-A739-7B19C31E1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246A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246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EE7ED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EE7ED5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EE7ED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E7ED5"/>
    <w:rPr>
      <w:sz w:val="24"/>
      <w:szCs w:val="24"/>
    </w:rPr>
  </w:style>
  <w:style w:type="paragraph" w:styleId="BalloonText">
    <w:name w:val="Balloon Text"/>
    <w:basedOn w:val="Normal"/>
    <w:link w:val="BalloonTextChar"/>
    <w:rsid w:val="00A72F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72F6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7</TotalTime>
  <Pages>3</Pages>
  <Words>500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WORK OR TRAINING IN HARASSMENT, BULLYING, CYBERBULLYING, AND DISCRIMINATION IN SCHOOLS: PREVENTION AND INTERVENTION</vt:lpstr>
    </vt:vector>
  </TitlesOfParts>
  <Company>NYSED</Company>
  <LinksUpToDate>false</LinksUpToDate>
  <CharactersWithSpaces>3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WORK OR TRAINING IN HARASSMENT, BULLYING, CYBERBULLYING, AND DISCRIMINATION IN SCHOOLS: PREVENTION AND INTERVENTION</dc:title>
  <dc:subject/>
  <dc:creator> </dc:creator>
  <cp:keywords/>
  <dc:description/>
  <cp:lastModifiedBy>Deanna Ford</cp:lastModifiedBy>
  <cp:revision>33</cp:revision>
  <cp:lastPrinted>2014-09-25T17:33:00Z</cp:lastPrinted>
  <dcterms:created xsi:type="dcterms:W3CDTF">2021-12-20T14:48:00Z</dcterms:created>
  <dcterms:modified xsi:type="dcterms:W3CDTF">2021-12-22T19:00:00Z</dcterms:modified>
</cp:coreProperties>
</file>